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 xml:space="preserve"> УПРАВЛЕНИЕ ОБРАЗОВАНИЯ</w:t>
      </w:r>
    </w:p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>АДМИНИСТРАЦИИ БРЯНСКОГО РАЙОНА</w:t>
      </w:r>
    </w:p>
    <w:p w:rsidR="00D17C8B" w:rsidRPr="00A21E7D" w:rsidRDefault="00D17C8B" w:rsidP="00D17C8B">
      <w:pPr>
        <w:tabs>
          <w:tab w:val="left" w:pos="1635"/>
        </w:tabs>
        <w:jc w:val="center"/>
      </w:pPr>
    </w:p>
    <w:p w:rsidR="00D17C8B" w:rsidRDefault="00D17C8B" w:rsidP="00D17C8B">
      <w:pPr>
        <w:tabs>
          <w:tab w:val="left" w:pos="1635"/>
        </w:tabs>
        <w:jc w:val="center"/>
      </w:pPr>
    </w:p>
    <w:p w:rsidR="00D17C8B" w:rsidRDefault="00D17C8B" w:rsidP="00D17C8B">
      <w:pPr>
        <w:tabs>
          <w:tab w:val="left" w:pos="1635"/>
        </w:tabs>
        <w:jc w:val="center"/>
      </w:pPr>
    </w:p>
    <w:p w:rsidR="00D17C8B" w:rsidRPr="00A21E7D" w:rsidRDefault="00D17C8B" w:rsidP="00D17C8B">
      <w:pPr>
        <w:tabs>
          <w:tab w:val="left" w:pos="1635"/>
        </w:tabs>
        <w:jc w:val="center"/>
      </w:pPr>
      <w:r w:rsidRPr="00A21E7D">
        <w:t>ПРИКАЗ</w:t>
      </w:r>
    </w:p>
    <w:p w:rsidR="00D17C8B" w:rsidRDefault="00D17C8B" w:rsidP="00D17C8B">
      <w:pPr>
        <w:tabs>
          <w:tab w:val="left" w:pos="1635"/>
        </w:tabs>
        <w:jc w:val="center"/>
        <w:rPr>
          <w:sz w:val="28"/>
          <w:szCs w:val="28"/>
        </w:rPr>
      </w:pPr>
    </w:p>
    <w:p w:rsidR="00D17C8B" w:rsidRDefault="00D17C8B" w:rsidP="00D17C8B">
      <w:pPr>
        <w:tabs>
          <w:tab w:val="left" w:pos="1635"/>
        </w:tabs>
        <w:jc w:val="center"/>
        <w:rPr>
          <w:sz w:val="28"/>
          <w:szCs w:val="28"/>
        </w:rPr>
      </w:pPr>
    </w:p>
    <w:p w:rsidR="00D17C8B" w:rsidRPr="00693A28" w:rsidRDefault="009E39BE" w:rsidP="00D17C8B">
      <w:pPr>
        <w:tabs>
          <w:tab w:val="left" w:pos="1635"/>
        </w:tabs>
      </w:pPr>
      <w:r>
        <w:t>От 09</w:t>
      </w:r>
      <w:r w:rsidR="007B037A">
        <w:t>.09.2020</w:t>
      </w:r>
      <w:r w:rsidR="00C2522A" w:rsidRPr="00693A28">
        <w:t xml:space="preserve"> г.</w:t>
      </w:r>
      <w:r w:rsidR="00D17C8B" w:rsidRPr="00693A28">
        <w:t>№</w:t>
      </w:r>
      <w:r>
        <w:t xml:space="preserve"> 210</w:t>
      </w:r>
      <w:r w:rsidR="00D17C8B" w:rsidRPr="00693A28">
        <w:t xml:space="preserve"> </w:t>
      </w:r>
      <w:r w:rsidR="0037259E">
        <w:t>-п</w:t>
      </w:r>
    </w:p>
    <w:p w:rsidR="00D17C8B" w:rsidRDefault="00D17C8B" w:rsidP="00D17C8B">
      <w:pPr>
        <w:tabs>
          <w:tab w:val="left" w:pos="6915"/>
        </w:tabs>
      </w:pPr>
      <w:r>
        <w:tab/>
      </w:r>
    </w:p>
    <w:p w:rsidR="00D17C8B" w:rsidRDefault="00D17C8B" w:rsidP="00D17C8B">
      <w:pPr>
        <w:rPr>
          <w:b/>
          <w:sz w:val="16"/>
          <w:szCs w:val="16"/>
        </w:rPr>
      </w:pPr>
    </w:p>
    <w:p w:rsidR="00D17C8B" w:rsidRPr="00693A28" w:rsidRDefault="00D17C8B" w:rsidP="00C2522A">
      <w:proofErr w:type="gramStart"/>
      <w:r w:rsidRPr="00693A28">
        <w:t xml:space="preserve">О  </w:t>
      </w:r>
      <w:r w:rsidR="00A03CAD">
        <w:t>проведении</w:t>
      </w:r>
      <w:proofErr w:type="gramEnd"/>
      <w:r w:rsidR="00A03CAD">
        <w:t xml:space="preserve"> районной</w:t>
      </w:r>
    </w:p>
    <w:p w:rsidR="00C2522A" w:rsidRPr="00693A28" w:rsidRDefault="00401536" w:rsidP="00C2522A">
      <w:r>
        <w:t>э</w:t>
      </w:r>
      <w:r w:rsidR="00F6159A">
        <w:t>колого-</w:t>
      </w:r>
      <w:r>
        <w:t xml:space="preserve">биологической </w:t>
      </w:r>
    </w:p>
    <w:p w:rsidR="00C2522A" w:rsidRPr="00693A28" w:rsidRDefault="00401536" w:rsidP="00C2522A">
      <w:r>
        <w:t>в</w:t>
      </w:r>
      <w:r w:rsidR="00F6159A">
        <w:t>ыставки «Юннат-</w:t>
      </w:r>
      <w:r w:rsidR="007B037A">
        <w:t>2020</w:t>
      </w:r>
      <w:r>
        <w:t>»</w:t>
      </w:r>
    </w:p>
    <w:p w:rsidR="00D17C8B" w:rsidRPr="00693A28" w:rsidRDefault="00D17C8B" w:rsidP="00D17C8B">
      <w:pPr>
        <w:tabs>
          <w:tab w:val="left" w:pos="1635"/>
        </w:tabs>
        <w:rPr>
          <w:sz w:val="22"/>
          <w:szCs w:val="22"/>
        </w:rPr>
      </w:pPr>
    </w:p>
    <w:p w:rsidR="00D17C8B" w:rsidRPr="00693A28" w:rsidRDefault="00D17C8B" w:rsidP="00D17C8B">
      <w:pPr>
        <w:tabs>
          <w:tab w:val="left" w:pos="1635"/>
        </w:tabs>
      </w:pPr>
    </w:p>
    <w:p w:rsidR="007B037A" w:rsidRPr="007B037A" w:rsidRDefault="00A5464B" w:rsidP="007B037A">
      <w:r>
        <w:t xml:space="preserve">       </w:t>
      </w:r>
      <w:r w:rsidR="006C2132">
        <w:t xml:space="preserve"> </w:t>
      </w:r>
      <w:r>
        <w:t xml:space="preserve"> </w:t>
      </w:r>
      <w:r w:rsidR="00B51725">
        <w:t xml:space="preserve"> В соответствии с </w:t>
      </w:r>
      <w:r w:rsidR="006C2132">
        <w:t>приказом департамента</w:t>
      </w:r>
      <w:r w:rsidR="004743A7">
        <w:t xml:space="preserve"> образования и науки</w:t>
      </w:r>
      <w:r w:rsidR="007B037A">
        <w:t xml:space="preserve"> о</w:t>
      </w:r>
      <w:r w:rsidR="007B037A" w:rsidRPr="00B73AC6">
        <w:t>т</w:t>
      </w:r>
      <w:r w:rsidR="007B037A">
        <w:t xml:space="preserve"> </w:t>
      </w:r>
      <w:r w:rsidR="007B037A" w:rsidRPr="007B037A">
        <w:t>05.08.2020г № 752</w:t>
      </w:r>
    </w:p>
    <w:p w:rsidR="00D17C8B" w:rsidRPr="00A5464B" w:rsidRDefault="007B037A" w:rsidP="007B037A">
      <w:pPr>
        <w:rPr>
          <w:sz w:val="28"/>
          <w:szCs w:val="28"/>
        </w:rPr>
      </w:pPr>
      <w:r>
        <w:t xml:space="preserve"> </w:t>
      </w:r>
      <w:r w:rsidR="00600D2A">
        <w:t>«О проведении областной эколого-биологической выставки «</w:t>
      </w:r>
      <w:r>
        <w:t>Юннат-2020</w:t>
      </w:r>
      <w:r w:rsidR="002165D6">
        <w:t>»</w:t>
      </w:r>
      <w:r w:rsidR="00C10FEA">
        <w:t xml:space="preserve"> </w:t>
      </w:r>
      <w:proofErr w:type="gramStart"/>
      <w:r w:rsidR="00C10FEA">
        <w:t>и</w:t>
      </w:r>
      <w:r w:rsidR="00865E9A">
        <w:t xml:space="preserve">  на</w:t>
      </w:r>
      <w:proofErr w:type="gramEnd"/>
      <w:r w:rsidR="00865E9A">
        <w:t xml:space="preserve"> основании план</w:t>
      </w:r>
      <w:r>
        <w:t>а Управления образования на 2020-2021</w:t>
      </w:r>
      <w:r w:rsidR="00865E9A">
        <w:t xml:space="preserve"> учебный год :  </w:t>
      </w:r>
      <w:r w:rsidR="00D17C8B" w:rsidRPr="002D6DB5">
        <w:tab/>
      </w:r>
      <w:r w:rsidR="00D17C8B" w:rsidRPr="002D6DB5">
        <w:tab/>
      </w:r>
    </w:p>
    <w:p w:rsidR="00D17C8B" w:rsidRPr="002D6DB5" w:rsidRDefault="00D17C8B" w:rsidP="00D17C8B">
      <w:pPr>
        <w:ind w:firstLine="708"/>
        <w:rPr>
          <w:b/>
          <w:bCs/>
        </w:rPr>
      </w:pPr>
    </w:p>
    <w:p w:rsidR="00D17C8B" w:rsidRDefault="00D17C8B" w:rsidP="00D17C8B">
      <w:pPr>
        <w:ind w:firstLine="708"/>
        <w:rPr>
          <w:b/>
          <w:bCs/>
        </w:rPr>
      </w:pPr>
      <w:r w:rsidRPr="002D6DB5">
        <w:rPr>
          <w:b/>
          <w:bCs/>
        </w:rPr>
        <w:t>ПРИКАЗЫВАЮ:</w:t>
      </w:r>
    </w:p>
    <w:p w:rsidR="00865E9A" w:rsidRDefault="00865E9A" w:rsidP="00D17C8B">
      <w:pPr>
        <w:ind w:firstLine="708"/>
        <w:rPr>
          <w:b/>
          <w:bCs/>
        </w:rPr>
      </w:pPr>
    </w:p>
    <w:p w:rsidR="0009343E" w:rsidRDefault="0009343E" w:rsidP="00A83D54">
      <w:pPr>
        <w:pStyle w:val="a3"/>
        <w:numPr>
          <w:ilvl w:val="0"/>
          <w:numId w:val="2"/>
        </w:numPr>
        <w:ind w:right="-143"/>
        <w:jc w:val="both"/>
      </w:pPr>
      <w:r>
        <w:t>Утвердить Положение о проведении районной эколого-би</w:t>
      </w:r>
      <w:r w:rsidR="007B037A">
        <w:t>ологической выставки «Юннат-2020</w:t>
      </w:r>
      <w:r>
        <w:t>» согласно Приложению №1 к настоящему приказу.</w:t>
      </w:r>
    </w:p>
    <w:p w:rsidR="00DF761D" w:rsidRPr="00DF761D" w:rsidRDefault="00CF7745" w:rsidP="00DF761D">
      <w:pPr>
        <w:pStyle w:val="a3"/>
        <w:numPr>
          <w:ilvl w:val="0"/>
          <w:numId w:val="2"/>
        </w:numPr>
        <w:ind w:right="-143"/>
        <w:jc w:val="both"/>
      </w:pPr>
      <w:r>
        <w:t xml:space="preserve">Организовать </w:t>
      </w:r>
      <w:r w:rsidR="00865E9A">
        <w:t>район</w:t>
      </w:r>
      <w:r w:rsidR="002165D6">
        <w:t>н</w:t>
      </w:r>
      <w:r w:rsidR="003577A0">
        <w:t>ую эколого-би</w:t>
      </w:r>
      <w:r w:rsidR="007B037A">
        <w:t>ологическую выставку «Юннат-2020</w:t>
      </w:r>
      <w:r w:rsidR="003577A0">
        <w:t>»</w:t>
      </w:r>
      <w:r w:rsidR="007B037A">
        <w:t xml:space="preserve"> в </w:t>
      </w:r>
      <w:r w:rsidR="007B037A" w:rsidRPr="001122EA">
        <w:rPr>
          <w:b/>
        </w:rPr>
        <w:t>ди</w:t>
      </w:r>
      <w:r w:rsidR="00412119">
        <w:rPr>
          <w:b/>
        </w:rPr>
        <w:t>станционном формате 16</w:t>
      </w:r>
      <w:r w:rsidR="00352DFA" w:rsidRPr="001122EA">
        <w:rPr>
          <w:b/>
        </w:rPr>
        <w:t xml:space="preserve"> сентября </w:t>
      </w:r>
      <w:r w:rsidR="007B037A" w:rsidRPr="001122EA">
        <w:rPr>
          <w:b/>
        </w:rPr>
        <w:t>2020</w:t>
      </w:r>
      <w:r w:rsidR="00C10FEA" w:rsidRPr="001122EA">
        <w:rPr>
          <w:b/>
        </w:rPr>
        <w:t xml:space="preserve"> года</w:t>
      </w:r>
      <w:r w:rsidR="006835DC">
        <w:t xml:space="preserve"> на базе муниципальной инновационной площадки «Агроэкология» МБОУ «Гимназия №1 Брянского района»</w:t>
      </w:r>
      <w:r w:rsidR="007B037A">
        <w:t xml:space="preserve"> в связи с </w:t>
      </w:r>
      <w:r w:rsidR="007B037A" w:rsidRPr="007B037A">
        <w:t>чем</w:t>
      </w:r>
      <w:r w:rsidR="001122EA">
        <w:t>,</w:t>
      </w:r>
      <w:r w:rsidR="007B037A" w:rsidRPr="007B037A">
        <w:t xml:space="preserve"> </w:t>
      </w:r>
      <w:r w:rsidR="007B037A" w:rsidRPr="00AB0ED6">
        <w:rPr>
          <w:b/>
          <w:bCs/>
          <w:color w:val="000000"/>
        </w:rPr>
        <w:t>учебно-опытничес</w:t>
      </w:r>
      <w:r w:rsidR="001122EA" w:rsidRPr="00AB0ED6">
        <w:rPr>
          <w:b/>
          <w:bCs/>
          <w:color w:val="000000"/>
        </w:rPr>
        <w:t xml:space="preserve">кие, исследовательские работы, </w:t>
      </w:r>
      <w:r w:rsidR="007B037A" w:rsidRPr="00AB0ED6">
        <w:rPr>
          <w:b/>
          <w:bCs/>
          <w:color w:val="000000"/>
        </w:rPr>
        <w:t>а также ФОТО и ВИДЕО демонстрационных ма</w:t>
      </w:r>
      <w:r w:rsidR="007B037A" w:rsidRPr="00AB0ED6">
        <w:rPr>
          <w:b/>
          <w:bCs/>
          <w:color w:val="000000"/>
        </w:rPr>
        <w:t>териалов для участия в районной</w:t>
      </w:r>
      <w:r w:rsidR="007B037A" w:rsidRPr="00AB0ED6">
        <w:rPr>
          <w:b/>
          <w:bCs/>
          <w:color w:val="000000"/>
        </w:rPr>
        <w:t xml:space="preserve"> эколого-биологической выставке «ЮННАТ-2020»</w:t>
      </w:r>
      <w:r w:rsidR="00AB0ED6" w:rsidRPr="00AB0ED6">
        <w:rPr>
          <w:b/>
          <w:bCs/>
          <w:color w:val="000000"/>
        </w:rPr>
        <w:t xml:space="preserve"> будут</w:t>
      </w:r>
      <w:r w:rsidR="007B037A" w:rsidRPr="00AB0ED6">
        <w:rPr>
          <w:b/>
          <w:bCs/>
          <w:color w:val="000000"/>
        </w:rPr>
        <w:t xml:space="preserve"> ПРИН</w:t>
      </w:r>
      <w:r w:rsidR="00AB0ED6" w:rsidRPr="00AB0ED6">
        <w:rPr>
          <w:b/>
          <w:bCs/>
          <w:color w:val="000000"/>
        </w:rPr>
        <w:t>ИМА</w:t>
      </w:r>
      <w:r w:rsidR="007B037A" w:rsidRPr="00AB0ED6">
        <w:rPr>
          <w:b/>
          <w:bCs/>
          <w:color w:val="000000"/>
        </w:rPr>
        <w:t>Т</w:t>
      </w:r>
      <w:r w:rsidR="00AB0ED6" w:rsidRPr="00AB0ED6">
        <w:rPr>
          <w:b/>
          <w:bCs/>
          <w:color w:val="000000"/>
        </w:rPr>
        <w:t>Ь</w:t>
      </w:r>
      <w:r w:rsidR="00412119">
        <w:rPr>
          <w:b/>
          <w:bCs/>
          <w:color w:val="000000"/>
        </w:rPr>
        <w:t>СЯ В ЭЛЕКТРОННОМ ВИДЕ ДО 15</w:t>
      </w:r>
      <w:r w:rsidR="007B037A" w:rsidRPr="00AB0ED6">
        <w:rPr>
          <w:b/>
          <w:bCs/>
          <w:color w:val="000000"/>
        </w:rPr>
        <w:t>  СЕНТЯБРЯ 2020 ГОДА</w:t>
      </w:r>
      <w:r w:rsidR="007B037A" w:rsidRPr="007B037A">
        <w:rPr>
          <w:bCs/>
          <w:color w:val="000000"/>
        </w:rPr>
        <w:t xml:space="preserve"> </w:t>
      </w:r>
      <w:r w:rsidR="00AB0ED6">
        <w:rPr>
          <w:bCs/>
          <w:color w:val="000000"/>
        </w:rPr>
        <w:t xml:space="preserve">по электронному адресу </w:t>
      </w:r>
      <w:r w:rsidR="00DF761D" w:rsidRPr="00DF761D">
        <w:rPr>
          <w:bCs/>
          <w:color w:val="000000"/>
          <w:sz w:val="28"/>
          <w:szCs w:val="28"/>
        </w:rPr>
        <w:t>boxanova.olga.77@mail.ru</w:t>
      </w:r>
      <w:r w:rsidR="00DF761D" w:rsidRPr="00DF761D">
        <w:rPr>
          <w:bCs/>
          <w:color w:val="000000"/>
        </w:rPr>
        <w:t xml:space="preserve"> </w:t>
      </w:r>
      <w:r w:rsidR="007B037A" w:rsidRPr="007B037A">
        <w:rPr>
          <w:bCs/>
          <w:color w:val="000000"/>
        </w:rPr>
        <w:t>согласно Положению о проведении данного конкурса</w:t>
      </w:r>
      <w:r w:rsidR="00DF761D">
        <w:rPr>
          <w:bCs/>
          <w:color w:val="000000"/>
        </w:rPr>
        <w:t xml:space="preserve"> </w:t>
      </w:r>
    </w:p>
    <w:p w:rsidR="00B4535F" w:rsidRPr="007B037A" w:rsidRDefault="00DF761D" w:rsidP="00DF761D">
      <w:pPr>
        <w:pStyle w:val="a3"/>
        <w:ind w:right="-143"/>
        <w:jc w:val="both"/>
      </w:pPr>
      <w:proofErr w:type="gramStart"/>
      <w:r>
        <w:rPr>
          <w:bCs/>
          <w:color w:val="000000"/>
        </w:rPr>
        <w:t>( Приложение</w:t>
      </w:r>
      <w:proofErr w:type="gramEnd"/>
      <w:r w:rsidR="00B51725">
        <w:rPr>
          <w:bCs/>
          <w:color w:val="000000"/>
        </w:rPr>
        <w:t>1,2</w:t>
      </w:r>
      <w:r>
        <w:rPr>
          <w:bCs/>
          <w:color w:val="000000"/>
        </w:rPr>
        <w:t>).</w:t>
      </w:r>
      <w:r w:rsidR="00AB0ED6">
        <w:rPr>
          <w:bCs/>
          <w:color w:val="000000"/>
        </w:rPr>
        <w:t xml:space="preserve"> </w:t>
      </w:r>
    </w:p>
    <w:p w:rsidR="00DF761D" w:rsidRDefault="00DB37F2" w:rsidP="00DE7291">
      <w:pPr>
        <w:pStyle w:val="a3"/>
        <w:numPr>
          <w:ilvl w:val="0"/>
          <w:numId w:val="2"/>
        </w:numPr>
        <w:ind w:right="-143"/>
        <w:jc w:val="both"/>
      </w:pPr>
      <w:r>
        <w:t xml:space="preserve">Утвердить состав </w:t>
      </w:r>
      <w:r w:rsidR="00DE7291">
        <w:t xml:space="preserve">жюри </w:t>
      </w:r>
      <w:r w:rsidR="00E95020">
        <w:t xml:space="preserve">выставки </w:t>
      </w:r>
      <w:r w:rsidR="007B037A">
        <w:t>«Юннат-2020</w:t>
      </w:r>
      <w:r w:rsidR="00303CCB">
        <w:t>»</w:t>
      </w:r>
      <w:r w:rsidR="00DE7291">
        <w:t xml:space="preserve"> </w:t>
      </w:r>
      <w:proofErr w:type="gramStart"/>
      <w:r w:rsidR="00DE7291">
        <w:t>( дистанционный</w:t>
      </w:r>
      <w:proofErr w:type="gramEnd"/>
      <w:r w:rsidR="00DE7291">
        <w:t xml:space="preserve"> формат)</w:t>
      </w:r>
      <w:r w:rsidR="00A06CA3">
        <w:t xml:space="preserve"> </w:t>
      </w:r>
      <w:r w:rsidR="00C10FEA">
        <w:t>в  следующем составе:</w:t>
      </w:r>
    </w:p>
    <w:p w:rsidR="00C01264" w:rsidRDefault="000A395E" w:rsidP="00A26C98">
      <w:pPr>
        <w:ind w:right="-143"/>
        <w:jc w:val="both"/>
      </w:pPr>
      <w:r>
        <w:t xml:space="preserve">            </w:t>
      </w:r>
      <w:r w:rsidR="00DE3BEF">
        <w:t>Михалева Г.И</w:t>
      </w:r>
      <w:r w:rsidR="00376796">
        <w:t>.</w:t>
      </w:r>
      <w:r w:rsidR="0078291F">
        <w:t xml:space="preserve"> – МБОУ «Лицей №1 Брянского района»</w:t>
      </w:r>
      <w:r w:rsidR="005639BB">
        <w:t>;</w:t>
      </w:r>
    </w:p>
    <w:p w:rsidR="00B86E25" w:rsidRDefault="00775CF5" w:rsidP="00A26C98">
      <w:pPr>
        <w:ind w:right="-143"/>
        <w:jc w:val="both"/>
      </w:pPr>
      <w:r>
        <w:t xml:space="preserve">            Боханова О.И.</w:t>
      </w:r>
      <w:r w:rsidR="005639BB">
        <w:t xml:space="preserve"> - </w:t>
      </w:r>
      <w:r w:rsidR="00033B46">
        <w:t xml:space="preserve"> МБО</w:t>
      </w:r>
      <w:r>
        <w:t>У «Гимназия №1 Брянского района;</w:t>
      </w:r>
    </w:p>
    <w:p w:rsidR="007B037A" w:rsidRDefault="007B037A" w:rsidP="00A26C98">
      <w:pPr>
        <w:ind w:right="-143"/>
        <w:jc w:val="both"/>
      </w:pPr>
      <w:r>
        <w:t xml:space="preserve">            Сурина А.С. – МБОУ «</w:t>
      </w:r>
      <w:proofErr w:type="spellStart"/>
      <w:r>
        <w:t>Супоневская</w:t>
      </w:r>
      <w:proofErr w:type="spellEnd"/>
      <w:r>
        <w:t xml:space="preserve"> СОШ №1 имени Героя Советского Союза </w:t>
      </w:r>
    </w:p>
    <w:p w:rsidR="00A06CA3" w:rsidRDefault="007B037A" w:rsidP="00710A79">
      <w:pPr>
        <w:ind w:right="-143"/>
        <w:jc w:val="both"/>
      </w:pPr>
      <w:r>
        <w:t xml:space="preserve">            </w:t>
      </w:r>
      <w:proofErr w:type="spellStart"/>
      <w:r>
        <w:t>Н.И.Чувина</w:t>
      </w:r>
      <w:proofErr w:type="spellEnd"/>
      <w:r>
        <w:t>»</w:t>
      </w:r>
      <w:r w:rsidR="00A06CA3">
        <w:t>.</w:t>
      </w:r>
    </w:p>
    <w:p w:rsidR="00A06CA3" w:rsidRDefault="00C01264" w:rsidP="00A06CA3">
      <w:pPr>
        <w:pStyle w:val="a3"/>
        <w:numPr>
          <w:ilvl w:val="0"/>
          <w:numId w:val="2"/>
        </w:numPr>
        <w:ind w:right="-143"/>
        <w:jc w:val="both"/>
      </w:pPr>
      <w:r>
        <w:t>Директорам ОО Брянского</w:t>
      </w:r>
      <w:r w:rsidR="003E44A3">
        <w:t xml:space="preserve"> района   организовать участие </w:t>
      </w:r>
      <w:r>
        <w:t>в районной выставке «Юннат</w:t>
      </w:r>
      <w:r w:rsidR="001122EA">
        <w:t>-2020</w:t>
      </w:r>
      <w:r>
        <w:t xml:space="preserve">». </w:t>
      </w:r>
    </w:p>
    <w:p w:rsidR="00C01264" w:rsidRDefault="00C01264" w:rsidP="00A83D54">
      <w:pPr>
        <w:pStyle w:val="a3"/>
        <w:numPr>
          <w:ilvl w:val="0"/>
          <w:numId w:val="2"/>
        </w:numPr>
        <w:ind w:right="-143"/>
        <w:jc w:val="both"/>
      </w:pPr>
      <w:r>
        <w:t>Контроль за ис</w:t>
      </w:r>
      <w:r w:rsidR="00B86E25">
        <w:t xml:space="preserve">полнением данного приказа возложить на начальника методического кабинета Пищулину </w:t>
      </w:r>
      <w:proofErr w:type="gramStart"/>
      <w:r w:rsidR="00B86E25">
        <w:t xml:space="preserve">В.Ю. </w:t>
      </w:r>
      <w:r>
        <w:t>.</w:t>
      </w:r>
      <w:proofErr w:type="gramEnd"/>
    </w:p>
    <w:p w:rsidR="007D5341" w:rsidRDefault="007D5341" w:rsidP="00A83D54">
      <w:pPr>
        <w:ind w:right="-143"/>
        <w:jc w:val="both"/>
      </w:pPr>
    </w:p>
    <w:p w:rsidR="00C01264" w:rsidRDefault="00C01264" w:rsidP="00A83D54">
      <w:pPr>
        <w:ind w:right="-143"/>
        <w:jc w:val="both"/>
      </w:pPr>
    </w:p>
    <w:p w:rsidR="00BB7D1E" w:rsidRDefault="00BB7D1E" w:rsidP="009159B4">
      <w:pPr>
        <w:pStyle w:val="a3"/>
        <w:ind w:right="-143"/>
        <w:jc w:val="both"/>
      </w:pPr>
    </w:p>
    <w:p w:rsidR="00BB7D1E" w:rsidRDefault="00BB7D1E" w:rsidP="00F06CD1">
      <w:pPr>
        <w:pStyle w:val="a3"/>
        <w:ind w:right="-143"/>
        <w:jc w:val="both"/>
      </w:pPr>
    </w:p>
    <w:p w:rsidR="00D17C8B" w:rsidRPr="0099240A" w:rsidRDefault="002D6DB5" w:rsidP="00775CF5">
      <w:pPr>
        <w:jc w:val="center"/>
      </w:pPr>
      <w:proofErr w:type="gramStart"/>
      <w:r w:rsidRPr="0099240A">
        <w:t>Начальник</w:t>
      </w:r>
      <w:r w:rsidR="00775CF5">
        <w:t xml:space="preserve">  У</w:t>
      </w:r>
      <w:r w:rsidR="00D17C8B" w:rsidRPr="0099240A">
        <w:t>правления</w:t>
      </w:r>
      <w:proofErr w:type="gramEnd"/>
      <w:r w:rsidR="00D17C8B" w:rsidRPr="0099240A">
        <w:t xml:space="preserve"> образования                      </w:t>
      </w:r>
      <w:r w:rsidRPr="0099240A">
        <w:t xml:space="preserve">  </w:t>
      </w:r>
      <w:r w:rsidR="00775CF5">
        <w:t xml:space="preserve">                         </w:t>
      </w:r>
      <w:r w:rsidRPr="0099240A">
        <w:t xml:space="preserve"> А.В.Азаркина</w:t>
      </w:r>
    </w:p>
    <w:p w:rsidR="00D17C8B" w:rsidRPr="0099240A" w:rsidRDefault="00D17C8B" w:rsidP="00775CF5">
      <w:pPr>
        <w:tabs>
          <w:tab w:val="left" w:pos="142"/>
        </w:tabs>
        <w:jc w:val="center"/>
        <w:rPr>
          <w:i/>
        </w:rPr>
      </w:pPr>
    </w:p>
    <w:p w:rsidR="00D17C8B" w:rsidRDefault="00D17C8B" w:rsidP="00775CF5">
      <w:pPr>
        <w:tabs>
          <w:tab w:val="left" w:pos="142"/>
        </w:tabs>
        <w:jc w:val="center"/>
        <w:rPr>
          <w:i/>
          <w:sz w:val="28"/>
          <w:szCs w:val="28"/>
        </w:rPr>
      </w:pPr>
    </w:p>
    <w:p w:rsidR="0099240A" w:rsidRPr="00775CF5" w:rsidRDefault="00077311" w:rsidP="00D17C8B">
      <w:pPr>
        <w:tabs>
          <w:tab w:val="left" w:pos="142"/>
        </w:tabs>
        <w:rPr>
          <w:sz w:val="16"/>
          <w:szCs w:val="16"/>
        </w:rPr>
      </w:pPr>
      <w:r w:rsidRPr="00775CF5">
        <w:rPr>
          <w:sz w:val="16"/>
          <w:szCs w:val="16"/>
        </w:rPr>
        <w:t>Пищулина В.Ю.</w:t>
      </w:r>
    </w:p>
    <w:p w:rsidR="00501A43" w:rsidRPr="00775CF5" w:rsidRDefault="00AF334C" w:rsidP="004F2934">
      <w:pPr>
        <w:tabs>
          <w:tab w:val="left" w:pos="142"/>
        </w:tabs>
        <w:rPr>
          <w:sz w:val="16"/>
          <w:szCs w:val="16"/>
        </w:rPr>
      </w:pPr>
      <w:r w:rsidRPr="00775CF5">
        <w:rPr>
          <w:sz w:val="16"/>
          <w:szCs w:val="16"/>
        </w:rPr>
        <w:t>94-16-2</w:t>
      </w:r>
      <w:r w:rsidR="0099240A" w:rsidRPr="00775CF5">
        <w:rPr>
          <w:sz w:val="16"/>
          <w:szCs w:val="16"/>
        </w:rPr>
        <w:t>5</w:t>
      </w:r>
    </w:p>
    <w:p w:rsidR="005F27A7" w:rsidRDefault="005F27A7" w:rsidP="004F2934">
      <w:pPr>
        <w:tabs>
          <w:tab w:val="left" w:pos="142"/>
        </w:tabs>
        <w:rPr>
          <w:sz w:val="20"/>
          <w:szCs w:val="20"/>
        </w:rPr>
      </w:pPr>
    </w:p>
    <w:p w:rsidR="00DB37F2" w:rsidRDefault="00C9274A" w:rsidP="003065E9">
      <w:r>
        <w:t xml:space="preserve">            </w:t>
      </w:r>
      <w:r w:rsidR="003065E9" w:rsidRPr="003065E9">
        <w:t xml:space="preserve">                                                                          </w:t>
      </w:r>
      <w:r w:rsidR="003065E9">
        <w:t xml:space="preserve">                            </w:t>
      </w:r>
    </w:p>
    <w:p w:rsidR="00DB37F2" w:rsidRDefault="00DB37F2" w:rsidP="003065E9"/>
    <w:p w:rsidR="00DB37F2" w:rsidRDefault="00DB37F2" w:rsidP="003065E9"/>
    <w:p w:rsidR="003065E9" w:rsidRPr="003065E9" w:rsidRDefault="00DB37F2" w:rsidP="003065E9">
      <w:r>
        <w:lastRenderedPageBreak/>
        <w:t xml:space="preserve">                                                                                                                    </w:t>
      </w:r>
      <w:bookmarkStart w:id="0" w:name="_GoBack"/>
      <w:bookmarkEnd w:id="0"/>
      <w:r w:rsidR="003065E9">
        <w:t xml:space="preserve"> </w:t>
      </w:r>
      <w:r w:rsidR="003065E9" w:rsidRPr="003065E9">
        <w:t>Приложение №1</w:t>
      </w:r>
    </w:p>
    <w:p w:rsidR="003065E9" w:rsidRPr="003065E9" w:rsidRDefault="003065E9" w:rsidP="003065E9">
      <w:pPr>
        <w:shd w:val="clear" w:color="auto" w:fill="FFFFFF"/>
      </w:pPr>
      <w:r w:rsidRPr="003065E9">
        <w:t xml:space="preserve">                                                                                        </w:t>
      </w:r>
      <w:r>
        <w:t xml:space="preserve">                            </w:t>
      </w:r>
      <w:r w:rsidRPr="003065E9">
        <w:t xml:space="preserve"> </w:t>
      </w:r>
      <w:r w:rsidRPr="003065E9">
        <w:t>к прик</w:t>
      </w:r>
      <w:r w:rsidR="00B51725">
        <w:t>азу № 210-п</w:t>
      </w:r>
    </w:p>
    <w:p w:rsidR="003065E9" w:rsidRPr="003065E9" w:rsidRDefault="003065E9" w:rsidP="003065E9">
      <w:pPr>
        <w:shd w:val="clear" w:color="auto" w:fill="FFFFFF"/>
      </w:pPr>
      <w:r w:rsidRPr="003065E9">
        <w:t xml:space="preserve">                                                                                       </w:t>
      </w:r>
      <w:r>
        <w:t xml:space="preserve">                          </w:t>
      </w:r>
      <w:r w:rsidRPr="003065E9">
        <w:t xml:space="preserve">  </w:t>
      </w:r>
      <w:r w:rsidR="00B51725">
        <w:t xml:space="preserve"> </w:t>
      </w:r>
      <w:proofErr w:type="gramStart"/>
      <w:r w:rsidR="00B51725">
        <w:t xml:space="preserve">от </w:t>
      </w:r>
      <w:r w:rsidRPr="003065E9">
        <w:t xml:space="preserve"> </w:t>
      </w:r>
      <w:r w:rsidR="00B51725">
        <w:t>«</w:t>
      </w:r>
      <w:proofErr w:type="gramEnd"/>
      <w:r w:rsidR="00B51725">
        <w:t xml:space="preserve">09»  09    </w:t>
      </w:r>
      <w:r w:rsidRPr="003065E9">
        <w:t>2020г</w:t>
      </w:r>
    </w:p>
    <w:p w:rsidR="003065E9" w:rsidRPr="003065E9" w:rsidRDefault="003065E9" w:rsidP="003065E9">
      <w:pPr>
        <w:shd w:val="clear" w:color="auto" w:fill="FFFFFF"/>
        <w:jc w:val="center"/>
        <w:rPr>
          <w:b/>
          <w:color w:val="000000"/>
          <w:spacing w:val="7"/>
        </w:rPr>
      </w:pPr>
    </w:p>
    <w:p w:rsidR="003065E9" w:rsidRPr="003065E9" w:rsidRDefault="003065E9" w:rsidP="003065E9">
      <w:pPr>
        <w:shd w:val="clear" w:color="auto" w:fill="FFFFFF"/>
        <w:jc w:val="center"/>
        <w:rPr>
          <w:b/>
          <w:color w:val="000000"/>
          <w:spacing w:val="7"/>
        </w:rPr>
      </w:pPr>
      <w:r w:rsidRPr="003065E9">
        <w:rPr>
          <w:b/>
          <w:color w:val="000000"/>
          <w:spacing w:val="7"/>
        </w:rPr>
        <w:t>ПОЛОЖЕНИЕ</w:t>
      </w:r>
    </w:p>
    <w:p w:rsidR="003065E9" w:rsidRPr="003065E9" w:rsidRDefault="00710A79" w:rsidP="003065E9">
      <w:pPr>
        <w:shd w:val="clear" w:color="auto" w:fill="FFFFFF"/>
        <w:jc w:val="center"/>
        <w:rPr>
          <w:b/>
          <w:color w:val="000000"/>
          <w:spacing w:val="7"/>
        </w:rPr>
      </w:pPr>
      <w:r>
        <w:rPr>
          <w:b/>
          <w:color w:val="000000"/>
          <w:spacing w:val="7"/>
        </w:rPr>
        <w:t>о районной</w:t>
      </w:r>
      <w:r w:rsidR="003065E9" w:rsidRPr="003065E9">
        <w:rPr>
          <w:b/>
          <w:color w:val="000000"/>
          <w:spacing w:val="7"/>
        </w:rPr>
        <w:t xml:space="preserve"> эколого-биологической выставке</w:t>
      </w:r>
    </w:p>
    <w:p w:rsidR="003065E9" w:rsidRPr="003065E9" w:rsidRDefault="003065E9" w:rsidP="003065E9">
      <w:pPr>
        <w:shd w:val="clear" w:color="auto" w:fill="FFFFFF"/>
        <w:jc w:val="center"/>
        <w:rPr>
          <w:b/>
          <w:color w:val="000000"/>
          <w:spacing w:val="7"/>
        </w:rPr>
      </w:pPr>
      <w:r w:rsidRPr="003065E9">
        <w:rPr>
          <w:b/>
          <w:color w:val="000000"/>
          <w:spacing w:val="7"/>
        </w:rPr>
        <w:t>«ЮННАТ-2020»</w:t>
      </w:r>
    </w:p>
    <w:p w:rsidR="003065E9" w:rsidRPr="003065E9" w:rsidRDefault="003065E9" w:rsidP="003065E9">
      <w:pPr>
        <w:shd w:val="clear" w:color="auto" w:fill="FFFFFF"/>
        <w:jc w:val="center"/>
        <w:rPr>
          <w:b/>
        </w:rPr>
      </w:pPr>
    </w:p>
    <w:p w:rsidR="003065E9" w:rsidRPr="003065E9" w:rsidRDefault="003065E9" w:rsidP="003065E9">
      <w:pPr>
        <w:widowControl w:val="0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line="298" w:lineRule="exact"/>
        <w:jc w:val="both"/>
        <w:rPr>
          <w:b/>
        </w:rPr>
      </w:pPr>
      <w:r w:rsidRPr="003065E9">
        <w:rPr>
          <w:b/>
        </w:rPr>
        <w:t>Общие положения.</w:t>
      </w:r>
    </w:p>
    <w:p w:rsidR="003065E9" w:rsidRPr="003065E9" w:rsidRDefault="003065E9" w:rsidP="003065E9">
      <w:pPr>
        <w:pStyle w:val="FirstParagraph"/>
        <w:jc w:val="both"/>
        <w:rPr>
          <w:rFonts w:ascii="Times New Roman" w:hAnsi="Times New Roman"/>
          <w:lang w:val="ru-RU"/>
        </w:rPr>
      </w:pPr>
      <w:bookmarkStart w:id="1" w:name="bookmark2"/>
      <w:r w:rsidRPr="003065E9">
        <w:rPr>
          <w:rFonts w:ascii="Times New Roman" w:hAnsi="Times New Roman"/>
          <w:b/>
          <w:lang w:val="ru-RU"/>
        </w:rPr>
        <w:t xml:space="preserve"> Цель Конкурса</w:t>
      </w:r>
      <w:r w:rsidRPr="003065E9">
        <w:rPr>
          <w:rFonts w:ascii="Times New Roman" w:hAnsi="Times New Roman"/>
          <w:lang w:val="ru-RU"/>
        </w:rPr>
        <w:t xml:space="preserve"> — развитие интереса обучающихся к аграрной науке, сельскохозяйственному производству через непосредственное их участие в </w:t>
      </w:r>
      <w:proofErr w:type="spellStart"/>
      <w:r w:rsidRPr="003065E9">
        <w:rPr>
          <w:rFonts w:ascii="Times New Roman" w:hAnsi="Times New Roman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lang w:val="ru-RU"/>
        </w:rPr>
        <w:t>-исследовательской и проектной деятельности, направленное на личностное становление и профессиональное самоопределение подрастающего поколения.</w:t>
      </w:r>
    </w:p>
    <w:p w:rsidR="003065E9" w:rsidRPr="003065E9" w:rsidRDefault="003065E9" w:rsidP="003065E9">
      <w:pPr>
        <w:pStyle w:val="8"/>
        <w:keepNext/>
        <w:keepLines/>
        <w:shd w:val="clear" w:color="auto" w:fill="auto"/>
        <w:tabs>
          <w:tab w:val="left" w:pos="1282"/>
        </w:tabs>
        <w:spacing w:line="322" w:lineRule="exact"/>
        <w:ind w:left="700" w:firstLine="0"/>
        <w:rPr>
          <w:b/>
          <w:sz w:val="24"/>
          <w:szCs w:val="24"/>
        </w:rPr>
      </w:pPr>
      <w:r w:rsidRPr="003065E9">
        <w:rPr>
          <w:b/>
          <w:sz w:val="24"/>
          <w:szCs w:val="24"/>
        </w:rPr>
        <w:t>Задачи:</w:t>
      </w:r>
      <w:bookmarkEnd w:id="1"/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повышение мотивации обучающихся к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ой и проектной деятельности в области сельского хозяйства и агроэкологи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действие в создании условий для освоения обучающимися профессиональных проб в сфере сельскохозяйственного производства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звитие устойчивого интереса у детей и подростков к овладению технологиями выращивания экологически чистой сельскохозяйственной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одукции; содействие нравственному, эстетическому и — патриотическому воспитанию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звитие коммуникативных навыков в общении со сверстникам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недрение наставничества в систему работы с одаренными детьми в агроэкологической сфере деятельности;</w:t>
      </w:r>
    </w:p>
    <w:p w:rsidR="003065E9" w:rsidRPr="003065E9" w:rsidRDefault="003065E9" w:rsidP="003065E9">
      <w:pPr>
        <w:pStyle w:val="a5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ыявление лучших практик деятельности — агроэкологических объединений обучающихся образователь</w:t>
      </w:r>
      <w:r w:rsidR="00C21D83">
        <w:rPr>
          <w:rFonts w:ascii="Times New Roman" w:hAnsi="Times New Roman" w:cs="Times New Roman"/>
          <w:sz w:val="24"/>
          <w:szCs w:val="24"/>
        </w:rPr>
        <w:t>ных организаций Брянского района</w:t>
      </w:r>
      <w:r w:rsidRPr="003065E9">
        <w:rPr>
          <w:rFonts w:ascii="Times New Roman" w:hAnsi="Times New Roman" w:cs="Times New Roman"/>
          <w:sz w:val="24"/>
          <w:szCs w:val="24"/>
        </w:rPr>
        <w:t>.</w:t>
      </w:r>
    </w:p>
    <w:p w:rsidR="003065E9" w:rsidRPr="003065E9" w:rsidRDefault="003065E9" w:rsidP="003065E9">
      <w:pPr>
        <w:shd w:val="clear" w:color="auto" w:fill="FFFFFF"/>
        <w:tabs>
          <w:tab w:val="left" w:pos="3269"/>
        </w:tabs>
        <w:ind w:firstLine="720"/>
        <w:jc w:val="both"/>
        <w:rPr>
          <w:b/>
        </w:rPr>
      </w:pPr>
    </w:p>
    <w:p w:rsidR="003065E9" w:rsidRPr="003065E9" w:rsidRDefault="003065E9" w:rsidP="003065E9">
      <w:pPr>
        <w:shd w:val="clear" w:color="auto" w:fill="FFFFFF"/>
        <w:tabs>
          <w:tab w:val="left" w:pos="3269"/>
        </w:tabs>
        <w:ind w:firstLine="720"/>
        <w:jc w:val="both"/>
        <w:rPr>
          <w:b/>
        </w:rPr>
      </w:pPr>
      <w:r w:rsidRPr="003065E9">
        <w:rPr>
          <w:b/>
        </w:rPr>
        <w:t>2. Участники Выставки</w:t>
      </w:r>
    </w:p>
    <w:p w:rsidR="003065E9" w:rsidRPr="003065E9" w:rsidRDefault="003065E9" w:rsidP="008155B7">
      <w:pPr>
        <w:pStyle w:val="FirstParagraph"/>
        <w:spacing w:after="0"/>
        <w:jc w:val="both"/>
        <w:rPr>
          <w:rFonts w:ascii="Times New Roman" w:hAnsi="Times New Roman"/>
        </w:rPr>
      </w:pPr>
      <w:r w:rsidRPr="003065E9">
        <w:rPr>
          <w:rFonts w:ascii="Times New Roman" w:hAnsi="Times New Roman"/>
          <w:lang w:val="ru-RU"/>
        </w:rPr>
        <w:t>К участию в Конкурсе приглашаются обучающиеся обр</w:t>
      </w:r>
      <w:r w:rsidR="00710A79">
        <w:rPr>
          <w:rFonts w:ascii="Times New Roman" w:hAnsi="Times New Roman"/>
          <w:lang w:val="ru-RU"/>
        </w:rPr>
        <w:t>азовательных организаций Брянского района</w:t>
      </w:r>
      <w:r w:rsidRPr="003065E9">
        <w:rPr>
          <w:rFonts w:ascii="Times New Roman" w:hAnsi="Times New Roman"/>
          <w:lang w:val="ru-RU"/>
        </w:rPr>
        <w:t xml:space="preserve"> в возрасте от 12 до 18 лет, а также руководители</w:t>
      </w:r>
      <w:r w:rsidR="00710A79">
        <w:rPr>
          <w:rFonts w:ascii="Times New Roman" w:hAnsi="Times New Roman"/>
          <w:lang w:val="ru-RU"/>
        </w:rPr>
        <w:t xml:space="preserve"> агроэкологических объединений. </w:t>
      </w:r>
    </w:p>
    <w:p w:rsidR="003065E9" w:rsidRPr="003065E9" w:rsidRDefault="003065E9" w:rsidP="003065E9">
      <w:pPr>
        <w:shd w:val="clear" w:color="auto" w:fill="FFFFFF"/>
        <w:tabs>
          <w:tab w:val="left" w:pos="0"/>
        </w:tabs>
        <w:ind w:firstLine="720"/>
        <w:jc w:val="both"/>
        <w:rPr>
          <w:b/>
        </w:rPr>
      </w:pPr>
      <w:r w:rsidRPr="003065E9">
        <w:rPr>
          <w:b/>
        </w:rPr>
        <w:t>3. Сроки и место проведения Выставки</w:t>
      </w:r>
    </w:p>
    <w:p w:rsidR="003065E9" w:rsidRPr="003065E9" w:rsidRDefault="003065E9" w:rsidP="003065E9">
      <w:pPr>
        <w:shd w:val="clear" w:color="auto" w:fill="FFFFFF"/>
        <w:tabs>
          <w:tab w:val="left" w:pos="0"/>
        </w:tabs>
        <w:ind w:firstLine="720"/>
        <w:jc w:val="both"/>
      </w:pPr>
      <w:r w:rsidRPr="003065E9">
        <w:t>Работы на Выставку</w:t>
      </w:r>
      <w:r w:rsidR="008155B7">
        <w:t xml:space="preserve"> высылаются в электронном виде</w:t>
      </w:r>
      <w:r w:rsidR="00C9274A">
        <w:t xml:space="preserve"> на электронный адрес </w:t>
      </w:r>
      <w:proofErr w:type="gramStart"/>
      <w:r w:rsidR="00C9274A" w:rsidRPr="00C9274A">
        <w:rPr>
          <w:bCs/>
          <w:color w:val="000000"/>
        </w:rPr>
        <w:t>boxanova.olga.77@mail.ru</w:t>
      </w:r>
      <w:r w:rsidR="008155B7">
        <w:t xml:space="preserve"> </w:t>
      </w:r>
      <w:r w:rsidRPr="003065E9">
        <w:t xml:space="preserve"> </w:t>
      </w:r>
      <w:r w:rsidRPr="003065E9">
        <w:rPr>
          <w:b/>
        </w:rPr>
        <w:t>до</w:t>
      </w:r>
      <w:proofErr w:type="gramEnd"/>
      <w:r w:rsidRPr="003065E9">
        <w:rPr>
          <w:b/>
        </w:rPr>
        <w:t xml:space="preserve"> 1</w:t>
      </w:r>
      <w:r w:rsidR="00CF7745">
        <w:rPr>
          <w:b/>
        </w:rPr>
        <w:t>5</w:t>
      </w:r>
      <w:r w:rsidRPr="003065E9">
        <w:rPr>
          <w:b/>
        </w:rPr>
        <w:t xml:space="preserve"> сентября 2020 года.</w:t>
      </w:r>
      <w:r w:rsidRPr="003065E9">
        <w:t xml:space="preserve"> </w:t>
      </w:r>
    </w:p>
    <w:p w:rsidR="003065E9" w:rsidRDefault="00C9274A" w:rsidP="00C9274A">
      <w:pPr>
        <w:shd w:val="clear" w:color="auto" w:fill="FFFFFF"/>
        <w:tabs>
          <w:tab w:val="left" w:pos="0"/>
        </w:tabs>
        <w:jc w:val="both"/>
      </w:pPr>
      <w:r>
        <w:t xml:space="preserve">           </w:t>
      </w:r>
      <w:proofErr w:type="gramStart"/>
      <w:r>
        <w:t xml:space="preserve">Оценка  </w:t>
      </w:r>
      <w:r w:rsidR="008155B7">
        <w:t>высланных</w:t>
      </w:r>
      <w:proofErr w:type="gramEnd"/>
      <w:r w:rsidR="008155B7">
        <w:t xml:space="preserve"> материалов</w:t>
      </w:r>
      <w:r>
        <w:t xml:space="preserve"> членами жюри</w:t>
      </w:r>
      <w:r w:rsidR="008155B7">
        <w:t xml:space="preserve"> и подведение итогов в</w:t>
      </w:r>
      <w:r w:rsidR="003065E9" w:rsidRPr="003065E9">
        <w:t>ыставки будет  проводить</w:t>
      </w:r>
      <w:r>
        <w:t xml:space="preserve">ся </w:t>
      </w:r>
      <w:r w:rsidR="003065E9" w:rsidRPr="003065E9">
        <w:t xml:space="preserve"> </w:t>
      </w:r>
      <w:r w:rsidR="003065E9" w:rsidRPr="003065E9">
        <w:rPr>
          <w:b/>
        </w:rPr>
        <w:t>15</w:t>
      </w:r>
      <w:r w:rsidR="006B2DD8">
        <w:rPr>
          <w:b/>
        </w:rPr>
        <w:t>-16</w:t>
      </w:r>
      <w:r w:rsidR="008155B7">
        <w:rPr>
          <w:b/>
        </w:rPr>
        <w:t xml:space="preserve"> </w:t>
      </w:r>
      <w:r w:rsidR="003065E9" w:rsidRPr="003065E9">
        <w:rPr>
          <w:b/>
        </w:rPr>
        <w:t>сентября 2020 года</w:t>
      </w:r>
      <w:r w:rsidR="003065E9" w:rsidRPr="003065E9">
        <w:t xml:space="preserve"> </w:t>
      </w:r>
    </w:p>
    <w:p w:rsidR="00C9274A" w:rsidRPr="003065E9" w:rsidRDefault="00C9274A" w:rsidP="00C9274A">
      <w:pPr>
        <w:shd w:val="clear" w:color="auto" w:fill="FFFFFF"/>
        <w:tabs>
          <w:tab w:val="left" w:pos="0"/>
        </w:tabs>
        <w:jc w:val="both"/>
      </w:pPr>
    </w:p>
    <w:p w:rsidR="003065E9" w:rsidRPr="003065E9" w:rsidRDefault="003065E9" w:rsidP="003065E9">
      <w:pPr>
        <w:shd w:val="clear" w:color="auto" w:fill="FFFFFF"/>
        <w:tabs>
          <w:tab w:val="left" w:pos="0"/>
        </w:tabs>
        <w:ind w:left="720"/>
        <w:jc w:val="both"/>
        <w:rPr>
          <w:b/>
        </w:rPr>
      </w:pPr>
      <w:r w:rsidRPr="003065E9">
        <w:rPr>
          <w:b/>
        </w:rPr>
        <w:t>4.Номинации Выставки.</w:t>
      </w:r>
    </w:p>
    <w:p w:rsidR="00C9274A" w:rsidRDefault="003065E9" w:rsidP="00C9274A">
      <w:pPr>
        <w:pStyle w:val="a5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>Для об</w:t>
      </w:r>
      <w:r w:rsidR="00C9274A">
        <w:rPr>
          <w:rFonts w:ascii="Times New Roman" w:hAnsi="Times New Roman" w:cs="Times New Roman"/>
          <w:sz w:val="24"/>
          <w:szCs w:val="24"/>
          <w:u w:val="single"/>
        </w:rPr>
        <w:t>учающихся в возрасте 12-13 лет:</w:t>
      </w:r>
    </w:p>
    <w:p w:rsidR="003065E9" w:rsidRPr="00C9274A" w:rsidRDefault="003065E9" w:rsidP="00C9274A">
      <w:pPr>
        <w:pStyle w:val="a5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«Юные </w:t>
      </w:r>
      <w:proofErr w:type="spellStart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Тимирязевцы</w:t>
      </w:r>
      <w:proofErr w:type="spellEnd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представля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 по сельскохозяйственному и агроэкологическому направлениям)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>Для обучающихся в возрасте 14 — 18 лет</w:t>
      </w:r>
      <w:r w:rsidRPr="003065E9">
        <w:rPr>
          <w:rFonts w:ascii="Times New Roman" w:hAnsi="Times New Roman" w:cs="Times New Roman"/>
          <w:sz w:val="24"/>
          <w:szCs w:val="24"/>
        </w:rPr>
        <w:t>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Агрономия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представля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, направленные на применение новых технологий возделывания грибов, овощных, зерновых, крупяных, масличных, кормовых, технических культур, картофеля; на получение гарантированных высоких урожаев, повышение качества продукции, а также сортоиспытание, семеноводство и получение здорового посадочного материала культурных растений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Растениеводство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, направленные на применение современных технологий в выращивании плодовых: семечковых, косточковых, ягодных, орехоплодовых, цитрусовых, виноградных культур, получение продукции с высокими товарными и вкусовыми качествами; выращивание посадочного материала высшей категории; заготовка и хранение плодово-ягодной продукции по традиционным и новым технологиям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Лекарственные растения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 исследовательские работы, направленные на методику введения в культуру и селекцию лекарственных растений, мероприятия по культивированию и технологии производства; сбор, использование и хранение лекарственного растительного сырья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Декоративное цветоводство и ландшафтный дизайн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-исследовательские работы и проекты, направленные на освоение современных технологий выращивания цветочно- декоративных растений; обустройство и эстетическое оформление учебно- опытных участков, мест проживания, парков и других объектов с использованием ассортимента цветочно-декоративного посадочного материала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Личное подсобное и пасечное хозяйство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решение вопросов рационального землепользования, повышение плодородия почв; применение биологических методов защиты растений; использование современных технологий в животноводстве (в том числе пчеловодстве), получение товарной продукции и расширение ассортимента кормовых и медоносных растений); 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«Зеленые» технологии и </w:t>
      </w:r>
      <w:proofErr w:type="spellStart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стартапы</w:t>
      </w:r>
      <w:proofErr w:type="spellEnd"/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применение «зеленых» технологий, реализацию нестандартных методов сохранения окружающей среды и обеспечение экологической безопасности: эффективное производство сельскохозяйственной продукции в городской среде (сити-фермерство); создание мини-ферм, использование оборудованных контейнеров для выращивания цветов и зелени методом гидропоники;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вермикомпостирование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 xml:space="preserve"> и производство безвредных для окружающей среды удобрений из пищевых отходов; энергосберегающие технологии с использованием естественных ресурсов — солнце, ветра, биомассы)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Инженерия, автоматизация и робототехника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изучающие эффективное применение автоматики, оборудования, техники, беспилотных технологий в сельском хозяйстве; представление собственного технического, научно-технического изобретения, конструкции; апробация при использовании собственных разработок и др.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Мой выбор профессии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проекты, направленные на выбор сельскохозяйственных и аграрных профессий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 </w:t>
      </w:r>
      <w:r w:rsidRPr="003065E9">
        <w:rPr>
          <w:rFonts w:ascii="Times New Roman" w:hAnsi="Times New Roman" w:cs="Times New Roman"/>
          <w:sz w:val="24"/>
          <w:szCs w:val="24"/>
        </w:rPr>
        <w:tab/>
      </w:r>
    </w:p>
    <w:p w:rsidR="003065E9" w:rsidRPr="003065E9" w:rsidRDefault="003065E9" w:rsidP="003065E9">
      <w:pPr>
        <w:pStyle w:val="a5"/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sz w:val="24"/>
          <w:szCs w:val="24"/>
          <w:u w:val="single"/>
        </w:rPr>
        <w:t xml:space="preserve">Для педагогических коллективов образовательных организаций </w:t>
      </w:r>
      <w:proofErr w:type="gramStart"/>
      <w:r w:rsidRPr="003065E9">
        <w:rPr>
          <w:rFonts w:ascii="Times New Roman" w:hAnsi="Times New Roman" w:cs="Times New Roman"/>
          <w:sz w:val="24"/>
          <w:szCs w:val="24"/>
          <w:u w:val="single"/>
        </w:rPr>
        <w:t>И</w:t>
      </w:r>
      <w:proofErr w:type="gramEnd"/>
      <w:r w:rsidRPr="003065E9">
        <w:rPr>
          <w:rFonts w:ascii="Times New Roman" w:hAnsi="Times New Roman" w:cs="Times New Roman"/>
          <w:sz w:val="24"/>
          <w:szCs w:val="24"/>
          <w:u w:val="single"/>
        </w:rPr>
        <w:t xml:space="preserve"> руководителей агроэкологических объединений обучающихся — 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«Агроэкологические объединения обучающихся в условиях современного образования»</w:t>
      </w:r>
      <w:r w:rsidRPr="003065E9">
        <w:rPr>
          <w:rFonts w:ascii="Times New Roman" w:hAnsi="Times New Roman" w:cs="Times New Roman"/>
          <w:sz w:val="24"/>
          <w:szCs w:val="24"/>
        </w:rPr>
        <w:t xml:space="preserve"> (рассматриваются лучшие практики региона, организации, руководителя объединения — наиболее эффективные подходы, формы и инновационные технологии в организации деятельности </w:t>
      </w:r>
      <w:proofErr w:type="gramStart"/>
      <w:r w:rsidRPr="003065E9">
        <w:rPr>
          <w:rFonts w:ascii="Times New Roman" w:hAnsi="Times New Roman" w:cs="Times New Roman"/>
          <w:sz w:val="24"/>
          <w:szCs w:val="24"/>
        </w:rPr>
        <w:t>агроэкологических объединений</w:t>
      </w:r>
      <w:proofErr w:type="gramEnd"/>
      <w:r w:rsidRPr="003065E9">
        <w:rPr>
          <w:rFonts w:ascii="Times New Roman" w:hAnsi="Times New Roman" w:cs="Times New Roman"/>
          <w:sz w:val="24"/>
          <w:szCs w:val="24"/>
        </w:rPr>
        <w:t xml:space="preserve"> обучающихся).</w:t>
      </w:r>
    </w:p>
    <w:p w:rsidR="003065E9" w:rsidRPr="003065E9" w:rsidRDefault="00C21D83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065E9" w:rsidRPr="003065E9" w:rsidRDefault="003065E9" w:rsidP="003065E9">
      <w:pPr>
        <w:pStyle w:val="a5"/>
        <w:numPr>
          <w:ilvl w:val="0"/>
          <w:numId w:val="12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>Формы представления конкурсных работ</w:t>
      </w:r>
      <w:r w:rsidR="00C21D83">
        <w:rPr>
          <w:rFonts w:ascii="Times New Roman" w:hAnsi="Times New Roman" w:cs="Times New Roman"/>
          <w:b/>
          <w:sz w:val="24"/>
          <w:szCs w:val="24"/>
        </w:rPr>
        <w:t xml:space="preserve"> в электронном формате</w:t>
      </w:r>
      <w:r w:rsidRPr="003065E9">
        <w:rPr>
          <w:rFonts w:ascii="Times New Roman" w:hAnsi="Times New Roman" w:cs="Times New Roman"/>
          <w:b/>
          <w:sz w:val="24"/>
          <w:szCs w:val="24"/>
        </w:rPr>
        <w:t>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065E9">
        <w:rPr>
          <w:rFonts w:ascii="Times New Roman" w:hAnsi="Times New Roman" w:cs="Times New Roman"/>
          <w:b/>
          <w:i/>
          <w:sz w:val="24"/>
          <w:szCs w:val="24"/>
        </w:rPr>
        <w:t>опытническо</w:t>
      </w:r>
      <w:proofErr w:type="spellEnd"/>
      <w:r w:rsidRPr="003065E9">
        <w:rPr>
          <w:rFonts w:ascii="Times New Roman" w:hAnsi="Times New Roman" w:cs="Times New Roman"/>
          <w:b/>
          <w:i/>
          <w:sz w:val="24"/>
          <w:szCs w:val="24"/>
        </w:rPr>
        <w:t>-исследовательская работа</w:t>
      </w:r>
      <w:r w:rsidRPr="003065E9">
        <w:rPr>
          <w:rFonts w:ascii="Times New Roman" w:hAnsi="Times New Roman" w:cs="Times New Roman"/>
          <w:sz w:val="24"/>
          <w:szCs w:val="24"/>
        </w:rPr>
        <w:t xml:space="preserve"> — в номинациях: «Юные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Тимирязевцы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»; «Агрономия»; «Растениеводство»; «Лекарственные растения»; «Декоративное цветоводство и ландшафтный дизайн»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</w:rPr>
        <w:t>проект</w:t>
      </w:r>
      <w:r w:rsidRPr="003065E9">
        <w:rPr>
          <w:rFonts w:ascii="Times New Roman" w:hAnsi="Times New Roman" w:cs="Times New Roman"/>
          <w:sz w:val="24"/>
          <w:szCs w:val="24"/>
        </w:rPr>
        <w:t xml:space="preserve"> — в номинациях: «Декоративное цветоводство и ландшафтный дизайн»; «Личное подсобное и пасечное хозяйство»; «Зеленые» технологии и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стартапы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»; «Инженерия, автоматизация и робототехника»; «Мой выбор профессии»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</w:rPr>
        <w:t>описание лучшей практики</w:t>
      </w:r>
      <w:r w:rsidRPr="003065E9">
        <w:rPr>
          <w:rFonts w:ascii="Times New Roman" w:hAnsi="Times New Roman" w:cs="Times New Roman"/>
          <w:sz w:val="24"/>
          <w:szCs w:val="24"/>
        </w:rPr>
        <w:t xml:space="preserve"> -— в номинации «Агроэкологические объединения обучающихся в условиях современного образования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065E9" w:rsidRPr="003065E9" w:rsidRDefault="003065E9" w:rsidP="003065E9">
      <w:pPr>
        <w:pStyle w:val="a5"/>
        <w:numPr>
          <w:ilvl w:val="0"/>
          <w:numId w:val="12"/>
        </w:numPr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>Критерии оценки конкурсных материалов:</w:t>
      </w:r>
    </w:p>
    <w:p w:rsidR="003065E9" w:rsidRPr="003065E9" w:rsidRDefault="003065E9" w:rsidP="003065E9">
      <w:pPr>
        <w:pStyle w:val="a5"/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Опытническо</w:t>
      </w:r>
      <w:proofErr w:type="spellEnd"/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-исследовательская работа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тветствие работы требованиям к ее оформлению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ктуальность выбранной темы и ее обоснование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остановка цели и задач, их соответствие содержанию работы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теоретическая проработка темы опыта или исследования (глубина проработанности и осмысления материала, использование литературы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боснованность применения методики опыта или исследования, полнота ее изложени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олнота и достоверность собранного и представленного материал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ачество представления, наглядность результатов опыта или исследовани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нализ и обсуждение результатов, обоснованность и значимость выводов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учное, практическое, образовательное значение проведенной исследовательской работы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Проект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тветствие проекта требованиям к его оформлению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ктуальность и новизна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организационных механизмов реализации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бизнес-план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бъём работы и количество предлагаемых решений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тепень самостоятельности участия в реализации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актическая значимость реализации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ачество оформления и наглядность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нформационное сопровождение проекта.</w:t>
      </w:r>
    </w:p>
    <w:p w:rsidR="003065E9" w:rsidRPr="003065E9" w:rsidRDefault="003065E9" w:rsidP="003065E9">
      <w:pPr>
        <w:pStyle w:val="a5"/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Описание лучшей практики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тветствие представленного материала требованиям к оформлению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ктуальность и новизна представленной практики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тветствие содержания, поставленной цели и задачам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грамотность и логичность в представлении лучшей практики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тепень программно-методического сопровождени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актическая значимость конкурсных материалов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нформационное сопровождение представленной практики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065E9" w:rsidRPr="003065E9" w:rsidRDefault="003065E9" w:rsidP="003065E9">
      <w:pPr>
        <w:pStyle w:val="a5"/>
        <w:numPr>
          <w:ilvl w:val="0"/>
          <w:numId w:val="12"/>
        </w:numPr>
        <w:spacing w:after="0"/>
        <w:ind w:left="36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 xml:space="preserve">Критерии оценки конкурсных материалов. 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proofErr w:type="spellStart"/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Опытническо</w:t>
      </w:r>
      <w:proofErr w:type="spellEnd"/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-исследовательская работа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тепень актуальности проблемы, затронутой в теме представленной работы, соответствие цели и задачам; использование инновационных технологий, новаторских методик, обоснованность их применения в практической деятельности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остоверность полученных результатов (количество, продуктивность, урожайность, экономическое обоснование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качество демонстрационных экспонатов, их внешний вид, их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этикетирование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эстетичность, выразительность и оригинальность оформления демонстрационных экспозиций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четкость доклада, презентация экспозиции, соблюдение регламен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творческий подход, самостоятельность и активность, степень владения материалом, ответы на вопросы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езультативность и практическая значимость работы, использование полученных результатов (в регионе, местном хозяйстве и др.).</w:t>
      </w:r>
    </w:p>
    <w:p w:rsidR="003065E9" w:rsidRPr="003065E9" w:rsidRDefault="003065E9" w:rsidP="003065E9">
      <w:pPr>
        <w:pStyle w:val="a5"/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Проект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боснование актуальности существующей проблемы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тветствие содержания, постановленной цели и задачам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самостоятельного взгляда автора на решаемую проблему, оригинальность подходов к ее решению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грамотность и логичность в последовательности реализации этапов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актическая значимость проект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ачество и информативность наглядно-иллюстративного материала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ачество представления работы (соблюдение регламента, доступность изложения, четкость и логика построения, использование наглядно-иллюстративного материала, ответы на вопросы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и степень вовлеченности партнерских организаций в реализации представленной практики.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Описание лучшей практики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оваторство и уникальность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знообразие направлений, технологий и форм, используемых в работе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ограммно-методическое обеспечение содержания деятельности и его практическая значимость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атериально-техническое обеспечение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эффективность практики в профессиональном самоопределении обучающихс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озможность использования в практике образовательных организаций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ачество и информативность наглядно-иллюстративного, демонстрационного материала; качество представления работы (соблюдение регламента, доступность изложения, четкость и логика построения, использование демонстрационного материала, ответы на вопросы)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и степень вовлеченности партнерских организаций в реализацию представленной практики.</w:t>
      </w:r>
    </w:p>
    <w:p w:rsidR="003065E9" w:rsidRPr="003065E9" w:rsidRDefault="003065E9" w:rsidP="003065E9">
      <w:pPr>
        <w:pStyle w:val="Compact"/>
        <w:numPr>
          <w:ilvl w:val="0"/>
          <w:numId w:val="12"/>
        </w:numPr>
        <w:spacing w:before="0" w:after="0"/>
        <w:ind w:left="360"/>
        <w:rPr>
          <w:rFonts w:ascii="Times New Roman" w:hAnsi="Times New Roman"/>
          <w:b/>
          <w:lang w:val="ru-RU"/>
        </w:rPr>
      </w:pPr>
      <w:r w:rsidRPr="003065E9">
        <w:rPr>
          <w:rFonts w:ascii="Times New Roman" w:hAnsi="Times New Roman"/>
          <w:b/>
          <w:lang w:val="ru-RU"/>
        </w:rPr>
        <w:t>Условия участия в Конкурсе</w:t>
      </w:r>
    </w:p>
    <w:p w:rsidR="003065E9" w:rsidRPr="00C9274A" w:rsidRDefault="003065E9" w:rsidP="003065E9">
      <w:pPr>
        <w:pStyle w:val="FirstParagraph"/>
        <w:spacing w:before="0" w:after="0"/>
        <w:rPr>
          <w:rFonts w:ascii="Times New Roman" w:hAnsi="Times New Roman"/>
          <w:b/>
          <w:lang w:val="ru-RU"/>
        </w:rPr>
      </w:pPr>
      <w:r w:rsidRPr="00C9274A">
        <w:rPr>
          <w:rFonts w:ascii="Times New Roman" w:hAnsi="Times New Roman"/>
          <w:b/>
          <w:lang w:val="ru-RU"/>
        </w:rPr>
        <w:t>Конкурсные работы должны быть соответствовать условиям Конкурса и требованиям к оформлению.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b/>
          <w:i/>
          <w:u w:val="single"/>
          <w:lang w:val="ru-RU"/>
        </w:rPr>
      </w:pPr>
      <w:r w:rsidRPr="003065E9">
        <w:rPr>
          <w:rFonts w:ascii="Times New Roman" w:hAnsi="Times New Roman"/>
          <w:b/>
          <w:i/>
          <w:u w:val="single"/>
          <w:lang w:val="ru-RU"/>
        </w:rPr>
        <w:t>К участию в Конкурсе не допускаются работы: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еферативные, содержание которых основано только на анализе литературных источников или на сведениях, предоставленных различными организациями и ведомствами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е соответствующие содержанию Конкурса и его номинаций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оллективные работы обучающихся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коллективные работы допускаются только (для педагогических коллективов образовательных организаций и руководителей </w:t>
      </w:r>
      <w:proofErr w:type="gramStart"/>
      <w:r w:rsidRPr="003065E9">
        <w:rPr>
          <w:rFonts w:ascii="Times New Roman" w:hAnsi="Times New Roman" w:cs="Times New Roman"/>
          <w:sz w:val="24"/>
          <w:szCs w:val="24"/>
        </w:rPr>
        <w:t>агроэкологических объединений</w:t>
      </w:r>
      <w:proofErr w:type="gramEnd"/>
      <w:r w:rsidRPr="003065E9">
        <w:rPr>
          <w:rFonts w:ascii="Times New Roman" w:hAnsi="Times New Roman" w:cs="Times New Roman"/>
          <w:sz w:val="24"/>
          <w:szCs w:val="24"/>
        </w:rPr>
        <w:t xml:space="preserve"> обучающихся) в номинации «Агроэкологические объединения обучающихся в условиях современного образования»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авторов, возраст которых не соответствуют категории, к которой отнесена номинация 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нявшие призовые места на других конкурсных мероприятиях всероссийского уровня, проводимых в предыдущем и текущем годах;</w:t>
      </w:r>
    </w:p>
    <w:p w:rsidR="003065E9" w:rsidRPr="003065E9" w:rsidRDefault="003065E9" w:rsidP="003065E9">
      <w:pPr>
        <w:pStyle w:val="a5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меющие признаки плагиата.</w:t>
      </w:r>
    </w:p>
    <w:p w:rsidR="003065E9" w:rsidRPr="003065E9" w:rsidRDefault="003065E9" w:rsidP="003065E9">
      <w:pPr>
        <w:pStyle w:val="a5"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 xml:space="preserve">Данные материалы не оцениваются. </w:t>
      </w:r>
    </w:p>
    <w:p w:rsidR="003065E9" w:rsidRPr="003065E9" w:rsidRDefault="003065E9" w:rsidP="003065E9">
      <w:pPr>
        <w:pStyle w:val="a5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sz w:val="24"/>
          <w:szCs w:val="24"/>
          <w:u w:val="single"/>
        </w:rPr>
        <w:t>Требования к оформлению конкурсных работ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r w:rsidRPr="003065E9">
        <w:rPr>
          <w:rFonts w:ascii="Times New Roman" w:hAnsi="Times New Roman"/>
          <w:b/>
          <w:u w:val="single"/>
          <w:lang w:val="ru-RU"/>
        </w:rPr>
        <w:t xml:space="preserve">Общие требования к </w:t>
      </w:r>
      <w:proofErr w:type="spellStart"/>
      <w:r w:rsidRPr="003065E9">
        <w:rPr>
          <w:rFonts w:ascii="Times New Roman" w:hAnsi="Times New Roman"/>
          <w:b/>
          <w:u w:val="single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b/>
          <w:u w:val="single"/>
          <w:lang w:val="ru-RU"/>
        </w:rPr>
        <w:t>-исследовательским конкурсным работам.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Все текстовые материалы должны быть написаны на русском языке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бъем работы ограничен не более 25 страниц, шрифт -— 14, интервал — одинарный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proofErr w:type="spellStart"/>
      <w:r w:rsidRPr="003065E9">
        <w:rPr>
          <w:rFonts w:ascii="Times New Roman" w:hAnsi="Times New Roman"/>
          <w:b/>
          <w:u w:val="single"/>
          <w:lang w:val="ru-RU"/>
        </w:rPr>
        <w:t>Опытническо</w:t>
      </w:r>
      <w:proofErr w:type="spellEnd"/>
      <w:r w:rsidRPr="003065E9">
        <w:rPr>
          <w:rFonts w:ascii="Times New Roman" w:hAnsi="Times New Roman"/>
          <w:b/>
          <w:u w:val="single"/>
          <w:lang w:val="ru-RU"/>
        </w:rPr>
        <w:t>-исследовательская работа должна содержать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(сверху вниз) названия организации и объединения; темы работы; фамилии и имени (полностью) автора, класс; фамилии, имена и отчества (полностью) руководителя и консультанта (если имеются); год выполнения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главление, перечисляющее нижеупомянутые разделы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ведение, где необходимо сформулировать проблему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цель и задачи работы; обосновать ее актуальность; провести краткий обзор литературных источников по проблеме исследования; указать место и сроки проведения опыта; дать характеристику климатических, почвенных, хозяйственных условий района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тодику исследования или опыта (описание схемы опыта, техники наблюдений и учетов, которые использовались в ходе работы, агротехническое обоснование, статистическую и экономическую оценку результатов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огнозируемые или полученные результаты работы, их обсуждение. Желательно использование таблиц, диаграмм, графиков и т.п.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ыводы (краткие ответы на вопросы, поставленные в задачах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ключение, где могут быть отмечены лица, помогавшие в выполнении работы, намечены дальнейшие перспективы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писок использованной литературы, оформленный в соответствии с правилами составления библиографического списка. В тексте работы должны быть ссылки на использованные литературные источник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ктические и числовые данные, имеющие большой объем, а также рисунки, диаграммы, схемы, карты, фотографии и т.д. могут быть вынесены в конец работы (в приложения). Все приложения должны быть пронумерованы и озаглавлены, а в тексте работы должны быть сделаны ссылки на них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2.1. На Конкурс представляются конкурсные работы на бумажном носителе вместе с — демонстрационным — материалом. 15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емонстрационные материалы должны соответствовать теме работы и быть оформлены в форме выставочной композици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2.2. Конкурсные работы вместе с демонстрационным материалом после завершения Конкурса возвращаются их авторам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i/>
          <w:u w:val="single"/>
        </w:rPr>
      </w:pPr>
      <w:proofErr w:type="spellStart"/>
      <w:r w:rsidRPr="003065E9">
        <w:rPr>
          <w:rFonts w:ascii="Times New Roman" w:hAnsi="Times New Roman"/>
          <w:b/>
          <w:i/>
          <w:u w:val="single"/>
        </w:rPr>
        <w:t>Проект</w:t>
      </w:r>
      <w:proofErr w:type="spellEnd"/>
      <w:r w:rsidRPr="003065E9">
        <w:rPr>
          <w:rFonts w:ascii="Times New Roman" w:hAnsi="Times New Roman"/>
          <w:b/>
          <w:i/>
          <w:u w:val="single"/>
        </w:rPr>
        <w:t xml:space="preserve"> </w:t>
      </w:r>
      <w:proofErr w:type="spellStart"/>
      <w:r w:rsidRPr="003065E9">
        <w:rPr>
          <w:rFonts w:ascii="Times New Roman" w:hAnsi="Times New Roman"/>
          <w:b/>
          <w:i/>
          <w:u w:val="single"/>
        </w:rPr>
        <w:t>должен</w:t>
      </w:r>
      <w:proofErr w:type="spellEnd"/>
      <w:r w:rsidRPr="003065E9">
        <w:rPr>
          <w:rFonts w:ascii="Times New Roman" w:hAnsi="Times New Roman"/>
          <w:b/>
          <w:i/>
          <w:u w:val="single"/>
        </w:rPr>
        <w:t xml:space="preserve"> </w:t>
      </w:r>
      <w:proofErr w:type="spellStart"/>
      <w:r w:rsidRPr="003065E9">
        <w:rPr>
          <w:rFonts w:ascii="Times New Roman" w:hAnsi="Times New Roman"/>
          <w:b/>
          <w:i/>
          <w:u w:val="single"/>
        </w:rPr>
        <w:t>включать</w:t>
      </w:r>
      <w:proofErr w:type="spellEnd"/>
      <w:r w:rsidRPr="003065E9">
        <w:rPr>
          <w:rFonts w:ascii="Times New Roman" w:hAnsi="Times New Roman"/>
          <w:b/>
          <w:i/>
          <w:u w:val="single"/>
        </w:rPr>
        <w:t>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(сверху вниз) название организации, наименование объединения; темы работы; фамилии, имени, отчества автора, класс; фамилия, имя, отчество руководителя и консультанта (если имеются); год выполнения работ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главление, перечисляющее раздел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ведение, где необходимо указать проблему, которую решает проект; обосновать ее актуальность, указать цель и задач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ханизмы и этапы его реализац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бизнес-план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езультаты по его реализац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актическая значимость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Желательно иметь в приложении наглядный материал (по усмотрению автора), раскрывающий содержание всех этапов реализации проекта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i/>
          <w:lang w:val="ru-RU"/>
        </w:rPr>
      </w:pPr>
      <w:r w:rsidRPr="003065E9">
        <w:rPr>
          <w:rFonts w:ascii="Times New Roman" w:hAnsi="Times New Roman"/>
          <w:b/>
          <w:i/>
          <w:lang w:val="ru-RU"/>
        </w:rPr>
        <w:t>Описание лучшей практики региона, организации, руководителя агроэкологического объединения обучающихся должно иметь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титульный лист с указанием фамилии, имени и отчества автора (</w:t>
      </w:r>
      <w:proofErr w:type="spellStart"/>
      <w:r w:rsidRPr="003065E9">
        <w:rPr>
          <w:rFonts w:ascii="Times New Roman" w:hAnsi="Times New Roman"/>
          <w:lang w:val="ru-RU"/>
        </w:rPr>
        <w:t>ов</w:t>
      </w:r>
      <w:proofErr w:type="spellEnd"/>
      <w:r w:rsidRPr="003065E9">
        <w:rPr>
          <w:rFonts w:ascii="Times New Roman" w:hAnsi="Times New Roman"/>
          <w:lang w:val="ru-RU"/>
        </w:rPr>
        <w:t>), полного названия коллектива или организации, почтового адреса, электронной почты, телефона, года представления лучшей практик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  <w:u w:val="single"/>
        </w:rPr>
        <w:t>Содержание включает в себя следующее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актуальность вопроса, на решение которого было направлено действие (региона, организации, руководителя детского объединения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характеристику условий, в которых создавался опыт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описание и анализ того нового, оригинального, что есть в практике создателя опыта (показать в динамике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зложение достигнутых результатов и перспективы на дальнейшую работу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личие и степень вовлеченности партнерских организаций в реализацию представленной практик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065E9">
        <w:rPr>
          <w:rFonts w:ascii="Times New Roman" w:hAnsi="Times New Roman" w:cs="Times New Roman"/>
          <w:b/>
          <w:i/>
          <w:sz w:val="24"/>
          <w:szCs w:val="24"/>
        </w:rPr>
        <w:t>Приложением к описанию лучшей практики могут быть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нформационно-методический материал для тиражирования представленной практики среди образовательных организаций Росси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тодические учебно-наглядные пособия, дидактический и игровой материалы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разработки мероприятий; 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общения об инновационных формах и методах агроэкологического образования и т.п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Материалы приложения могут быть </w:t>
      </w:r>
      <w:r w:rsidRPr="003065E9">
        <w:rPr>
          <w:rFonts w:ascii="Times New Roman" w:hAnsi="Times New Roman" w:cs="Times New Roman"/>
          <w:sz w:val="24"/>
          <w:szCs w:val="24"/>
          <w:u w:val="single"/>
        </w:rPr>
        <w:t>оформлены в любой произвольной форме,</w:t>
      </w:r>
      <w:r w:rsidRPr="003065E9">
        <w:rPr>
          <w:rFonts w:ascii="Times New Roman" w:hAnsi="Times New Roman" w:cs="Times New Roman"/>
          <w:sz w:val="24"/>
          <w:szCs w:val="24"/>
        </w:rPr>
        <w:t xml:space="preserve"> удобной для исполнителя. Главное требование к ним - информативность и степень востребованности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се текстовые материалы должны быть написаны на русском языке, набраны на компьютере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емонстрационные материалы не высылаются и Оргкомитетом не принимаются. Участники самостоятельно привозят их на Конкурс. Демонстрационные объекты должны непосредственно соответствовать теме работы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Работы, оформление которых не соответствуют вышеуказанным требованиям, не рассматриваются.</w:t>
      </w:r>
    </w:p>
    <w:p w:rsidR="003065E9" w:rsidRPr="003065E9" w:rsidRDefault="003065E9" w:rsidP="003065E9">
      <w:pPr>
        <w:pStyle w:val="a5"/>
        <w:numPr>
          <w:ilvl w:val="0"/>
          <w:numId w:val="12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65E9">
        <w:rPr>
          <w:rFonts w:ascii="Times New Roman" w:hAnsi="Times New Roman" w:cs="Times New Roman"/>
          <w:b/>
          <w:sz w:val="24"/>
          <w:szCs w:val="24"/>
        </w:rPr>
        <w:t xml:space="preserve"> Требования к оформлению демонстрационных выставочных экспозиций</w:t>
      </w:r>
    </w:p>
    <w:p w:rsidR="003065E9" w:rsidRPr="003065E9" w:rsidRDefault="003065E9" w:rsidP="003065E9">
      <w:pPr>
        <w:jc w:val="both"/>
        <w:rPr>
          <w:b/>
        </w:rPr>
      </w:pPr>
      <w:r w:rsidRPr="003065E9">
        <w:t xml:space="preserve">Демонстрационный материал каждого участника размещается в соответствии с номинацией на выставочной экспозиции размером </w:t>
      </w:r>
      <w:r w:rsidRPr="003065E9">
        <w:rPr>
          <w:b/>
        </w:rPr>
        <w:t>0,5 х 0,8 м.</w:t>
      </w:r>
    </w:p>
    <w:p w:rsidR="003065E9" w:rsidRPr="003065E9" w:rsidRDefault="003065E9" w:rsidP="003065E9">
      <w:pPr>
        <w:jc w:val="both"/>
        <w:rPr>
          <w:b/>
          <w:u w:val="single"/>
        </w:rPr>
      </w:pPr>
      <w:r w:rsidRPr="003065E9">
        <w:rPr>
          <w:b/>
          <w:u w:val="single"/>
        </w:rPr>
        <w:t>Демонстрационным материалом выставочных экспозиций могут быть следующие объекты:</w:t>
      </w:r>
    </w:p>
    <w:p w:rsidR="003065E9" w:rsidRPr="003065E9" w:rsidRDefault="003065E9" w:rsidP="003065E9">
      <w:pPr>
        <w:pStyle w:val="FirstParagraph"/>
        <w:spacing w:before="0" w:after="0"/>
        <w:jc w:val="both"/>
        <w:rPr>
          <w:rFonts w:ascii="Times New Roman" w:hAnsi="Times New Roman"/>
          <w:i/>
          <w:u w:val="single"/>
          <w:lang w:val="ru-RU"/>
        </w:rPr>
      </w:pPr>
      <w:r w:rsidRPr="003065E9">
        <w:rPr>
          <w:rFonts w:ascii="Times New Roman" w:hAnsi="Times New Roman"/>
          <w:i/>
          <w:u w:val="single"/>
          <w:lang w:val="ru-RU"/>
        </w:rPr>
        <w:t>Натуральные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колосья в виде снопов на подставке, образцы крупяных культур в полотняных мешочках, соцветия, семена, клубни и др.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, корнеплоды, кочаны, луковицы, семена, листья с наиболее выраженными видовыми и сортовыми признакам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, ягоды, орехи с типичными сортовыми признаками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цветы в срезке, горшечные цветочные культуры, цветочно-декоративные композиции с использованием различного растительного материала (ветки, плоды, травы, живые цветы, сухоцветы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 xml:space="preserve">лекарственное сырье в виде плодов, листьев, трав, семян, цветков, а также 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фитопродукция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доносные растения, продукция пчеловодства (мед, воск, прополис, перга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тенды, макеты и проектные композиции по оформлению учебно- опытного участка, обустройству и озеленению мест проживания, парков и других объектов; 17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учебно-наглядные пособия, дидактический и игровой материалы из культурных растений, сельскохозяйственной продукции и природного растительного материала с методикой изготовления и рекомендациями использования их в учебном процессе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 растений или их части, которые невозможно сохранить в натуральном виде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ельскохозяйственная продукция, сохранившая внешние и вкусовые качества различными безопасными способами консервации, а также кулинарной обработкой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3065E9">
        <w:rPr>
          <w:rFonts w:ascii="Times New Roman" w:hAnsi="Times New Roman" w:cs="Times New Roman"/>
          <w:i/>
          <w:sz w:val="24"/>
          <w:szCs w:val="24"/>
          <w:u w:val="single"/>
        </w:rPr>
        <w:t>Гербарии и коллекции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засушенные стебли, листья, корни растений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лоды и семена.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Представленный экспонат или группа экспонатов должны иметь печатную этикетку размером 12 х 6 см с указанием: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название (на русском и латинском языках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вид, семейство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сорт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урожайность (в пересчете с 1 га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 произрастания (субъект, район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обитание (лес, луг, учебно-опытный участок и др.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дата (число, месяц, год);</w:t>
      </w:r>
    </w:p>
    <w:p w:rsidR="003065E9" w:rsidRPr="003065E9" w:rsidRDefault="003065E9" w:rsidP="003065E9">
      <w:pPr>
        <w:pStyle w:val="a5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милия, имя, отчество экспонента (</w:t>
      </w:r>
      <w:proofErr w:type="spellStart"/>
      <w:r w:rsidRPr="003065E9">
        <w:rPr>
          <w:rFonts w:ascii="Times New Roman" w:hAnsi="Times New Roman" w:cs="Times New Roman"/>
          <w:sz w:val="24"/>
          <w:szCs w:val="24"/>
        </w:rPr>
        <w:t>ов</w:t>
      </w:r>
      <w:proofErr w:type="spellEnd"/>
      <w:r w:rsidRPr="003065E9">
        <w:rPr>
          <w:rFonts w:ascii="Times New Roman" w:hAnsi="Times New Roman" w:cs="Times New Roman"/>
          <w:sz w:val="24"/>
          <w:szCs w:val="24"/>
        </w:rPr>
        <w:t>), место учебы, класс.</w:t>
      </w:r>
    </w:p>
    <w:p w:rsidR="003065E9" w:rsidRPr="003065E9" w:rsidRDefault="003065E9" w:rsidP="003065E9">
      <w:pPr>
        <w:pStyle w:val="Compact"/>
        <w:spacing w:before="0" w:after="0"/>
        <w:jc w:val="both"/>
        <w:rPr>
          <w:rFonts w:ascii="Times New Roman" w:hAnsi="Times New Roman"/>
          <w:b/>
          <w:u w:val="single"/>
          <w:lang w:val="ru-RU"/>
        </w:rPr>
      </w:pPr>
      <w:r w:rsidRPr="003065E9">
        <w:rPr>
          <w:rFonts w:ascii="Times New Roman" w:hAnsi="Times New Roman"/>
          <w:b/>
          <w:u w:val="single"/>
          <w:lang w:val="ru-RU"/>
        </w:rPr>
        <w:t>Учебно-наглядный и методический материалы должны иметь печатную этикетку размером 12 х 6 см с указанием:</w:t>
      </w:r>
    </w:p>
    <w:p w:rsidR="003065E9" w:rsidRPr="003065E9" w:rsidRDefault="003065E9" w:rsidP="003065E9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3065E9">
        <w:rPr>
          <w:rFonts w:ascii="Times New Roman" w:hAnsi="Times New Roman"/>
          <w:lang w:val="ru-RU"/>
        </w:rPr>
        <w:t>наименование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использование в образовательном процессе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фамилия, имя, отчество автора или коллектива авторов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место учебы, класс;</w:t>
      </w:r>
    </w:p>
    <w:p w:rsidR="003065E9" w:rsidRPr="003065E9" w:rsidRDefault="003065E9" w:rsidP="003065E9">
      <w:pPr>
        <w:pStyle w:val="a5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65E9">
        <w:rPr>
          <w:rFonts w:ascii="Times New Roman" w:hAnsi="Times New Roman" w:cs="Times New Roman"/>
          <w:sz w:val="24"/>
          <w:szCs w:val="24"/>
        </w:rPr>
        <w:t>год изготовления. 18</w:t>
      </w:r>
    </w:p>
    <w:p w:rsidR="003065E9" w:rsidRPr="003065E9" w:rsidRDefault="003065E9" w:rsidP="003065E9">
      <w:pPr>
        <w:shd w:val="clear" w:color="auto" w:fill="FFFFFF"/>
        <w:tabs>
          <w:tab w:val="left" w:pos="0"/>
        </w:tabs>
        <w:ind w:hanging="1080"/>
        <w:jc w:val="both"/>
      </w:pPr>
    </w:p>
    <w:p w:rsidR="003065E9" w:rsidRPr="003065E9" w:rsidRDefault="003065E9" w:rsidP="003065E9">
      <w:pPr>
        <w:numPr>
          <w:ilvl w:val="0"/>
          <w:numId w:val="12"/>
        </w:numPr>
        <w:shd w:val="clear" w:color="auto" w:fill="FFFFFF"/>
        <w:ind w:left="360"/>
        <w:rPr>
          <w:b/>
        </w:rPr>
      </w:pPr>
      <w:r w:rsidRPr="003065E9">
        <w:rPr>
          <w:b/>
        </w:rPr>
        <w:t>Руководство Выставкой.</w:t>
      </w:r>
    </w:p>
    <w:p w:rsidR="003065E9" w:rsidRPr="003065E9" w:rsidRDefault="003065E9" w:rsidP="003065E9">
      <w:pPr>
        <w:shd w:val="clear" w:color="auto" w:fill="FFFFFF"/>
        <w:jc w:val="both"/>
      </w:pPr>
      <w:r w:rsidRPr="003065E9">
        <w:t xml:space="preserve">Руководство организацией и проведением </w:t>
      </w:r>
      <w:proofErr w:type="gramStart"/>
      <w:r w:rsidRPr="003065E9">
        <w:t>Выставки  осуществляет</w:t>
      </w:r>
      <w:proofErr w:type="gramEnd"/>
      <w:r w:rsidRPr="003065E9">
        <w:t xml:space="preserve"> оргкомитет с правами жюри (приложение 5 к Положению), который определяет порядок работы жюри, подводит итоги конкурса.</w:t>
      </w:r>
    </w:p>
    <w:p w:rsidR="00782DAA" w:rsidRDefault="003065E9" w:rsidP="00C9274A">
      <w:pPr>
        <w:shd w:val="clear" w:color="auto" w:fill="FFFFFF"/>
        <w:jc w:val="both"/>
      </w:pPr>
      <w:r w:rsidRPr="003065E9">
        <w:t>Оргкомитет оставляет за собой право изменить количество и наименование номинаций, количество призовых мест и осуществляет подбор состава жюри для оценки конкурсных работ.</w:t>
      </w:r>
    </w:p>
    <w:p w:rsidR="00782DAA" w:rsidRPr="00221377" w:rsidRDefault="00782DAA" w:rsidP="00782DAA">
      <w:pPr>
        <w:shd w:val="clear" w:color="auto" w:fill="FFFFFF"/>
        <w:ind w:left="6480" w:right="459"/>
        <w:jc w:val="right"/>
      </w:pPr>
      <w:r w:rsidRPr="00221377">
        <w:t>Приложение №</w:t>
      </w:r>
      <w:r w:rsidRPr="00221377">
        <w:t>2</w:t>
      </w:r>
    </w:p>
    <w:p w:rsidR="00782DAA" w:rsidRPr="00221377" w:rsidRDefault="00782DAA" w:rsidP="00782DAA">
      <w:pPr>
        <w:ind w:left="6480"/>
      </w:pPr>
      <w:r w:rsidRPr="00221377">
        <w:t xml:space="preserve">    </w:t>
      </w:r>
      <w:r w:rsidRPr="00221377">
        <w:t xml:space="preserve">  </w:t>
      </w:r>
    </w:p>
    <w:p w:rsidR="00782DAA" w:rsidRPr="00221377" w:rsidRDefault="00782DAA" w:rsidP="00782DAA">
      <w:pPr>
        <w:shd w:val="clear" w:color="auto" w:fill="FFFFFF"/>
        <w:ind w:firstLine="601"/>
        <w:jc w:val="both"/>
      </w:pPr>
    </w:p>
    <w:p w:rsidR="00782DAA" w:rsidRPr="00221377" w:rsidRDefault="00782DAA" w:rsidP="00782DAA">
      <w:pPr>
        <w:ind w:firstLine="142"/>
        <w:jc w:val="center"/>
        <w:rPr>
          <w:b/>
        </w:rPr>
      </w:pPr>
      <w:r w:rsidRPr="00221377">
        <w:rPr>
          <w:b/>
        </w:rPr>
        <w:t>Анкета-заявка</w:t>
      </w:r>
    </w:p>
    <w:p w:rsidR="00782DAA" w:rsidRPr="00221377" w:rsidRDefault="00782DAA" w:rsidP="00782DAA">
      <w:pPr>
        <w:shd w:val="clear" w:color="auto" w:fill="FFFFFF"/>
        <w:spacing w:line="346" w:lineRule="exact"/>
        <w:jc w:val="center"/>
        <w:rPr>
          <w:b/>
        </w:rPr>
      </w:pPr>
      <w:r w:rsidRPr="00221377">
        <w:rPr>
          <w:b/>
        </w:rPr>
        <w:t xml:space="preserve"> участника </w:t>
      </w:r>
      <w:proofErr w:type="gramStart"/>
      <w:r w:rsidRPr="00221377">
        <w:rPr>
          <w:b/>
        </w:rPr>
        <w:t xml:space="preserve">районной </w:t>
      </w:r>
      <w:r w:rsidRPr="00221377">
        <w:rPr>
          <w:b/>
        </w:rPr>
        <w:t xml:space="preserve"> выставки</w:t>
      </w:r>
      <w:proofErr w:type="gramEnd"/>
      <w:r w:rsidRPr="00221377">
        <w:rPr>
          <w:b/>
        </w:rPr>
        <w:t xml:space="preserve"> «Юннат-2020»</w:t>
      </w:r>
    </w:p>
    <w:p w:rsidR="00782DAA" w:rsidRPr="00221377" w:rsidRDefault="00782DAA" w:rsidP="00782DAA">
      <w:pPr>
        <w:shd w:val="clear" w:color="auto" w:fill="FFFFFF"/>
      </w:pPr>
    </w:p>
    <w:p w:rsidR="00782DAA" w:rsidRPr="00221377" w:rsidRDefault="00782DAA" w:rsidP="00782DAA">
      <w:pPr>
        <w:shd w:val="clear" w:color="auto" w:fill="FFFFFF"/>
      </w:pPr>
      <w:r w:rsidRPr="00221377">
        <w:t>1. Название образовательного учреждения (</w:t>
      </w:r>
      <w:r w:rsidRPr="00221377">
        <w:rPr>
          <w:i/>
        </w:rPr>
        <w:t>полностью и сокращенно</w:t>
      </w:r>
      <w:r w:rsidRPr="00221377">
        <w:t>), _________________________________________________________________________2. Адрес учреждения (с индексом), контактные телефоны, факс, электронная почта _____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3. Тип учреждения: дошкольное, общеобразовательное, дополнительного образования, другое (</w:t>
      </w:r>
      <w:r w:rsidRPr="00221377">
        <w:rPr>
          <w:i/>
        </w:rPr>
        <w:t>нужное подчеркнуть</w:t>
      </w:r>
      <w:r w:rsidRPr="00221377">
        <w:t>)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4. Год создания УОУ________5. Площадь УОУ__________</w:t>
      </w:r>
      <w:proofErr w:type="gramStart"/>
      <w:r w:rsidRPr="00221377">
        <w:t>_(</w:t>
      </w:r>
      <w:proofErr w:type="gramEnd"/>
      <w:r w:rsidRPr="00221377">
        <w:rPr>
          <w:i/>
        </w:rPr>
        <w:t>указать в га</w:t>
      </w:r>
      <w:r w:rsidRPr="00221377">
        <w:t>)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 xml:space="preserve">6. Количество проведенных опытов на УОУ в текущем году _______________, 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из них: учебных ______, по заданию НИИ или местного хозяйства __________.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7. Общее количество детей, привлеченных к опытнической и практической работе на УОУ в текущем году 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8.     Результаты     региональной     Выставки</w:t>
      </w:r>
      <w:proofErr w:type="gramStart"/>
      <w:r w:rsidRPr="00221377">
        <w:t xml:space="preserve">   (</w:t>
      </w:r>
      <w:proofErr w:type="spellStart"/>
      <w:proofErr w:type="gramEnd"/>
      <w:r w:rsidRPr="00221377">
        <w:rPr>
          <w:i/>
        </w:rPr>
        <w:t>ф.и.о.</w:t>
      </w:r>
      <w:proofErr w:type="spellEnd"/>
      <w:r w:rsidRPr="00221377">
        <w:rPr>
          <w:i/>
        </w:rPr>
        <w:t xml:space="preserve">     </w:t>
      </w:r>
      <w:proofErr w:type="gramStart"/>
      <w:r w:rsidRPr="00221377">
        <w:rPr>
          <w:i/>
        </w:rPr>
        <w:t xml:space="preserve">победителей,   </w:t>
      </w:r>
      <w:proofErr w:type="gramEnd"/>
      <w:r w:rsidRPr="00221377">
        <w:rPr>
          <w:i/>
        </w:rPr>
        <w:t xml:space="preserve">  место    учебы, класс</w:t>
      </w:r>
      <w:r w:rsidRPr="00221377">
        <w:t>) _______________________________________________________________</w:t>
      </w:r>
    </w:p>
    <w:p w:rsidR="00782DAA" w:rsidRPr="00221377" w:rsidRDefault="00782DAA" w:rsidP="00782DAA">
      <w:pPr>
        <w:shd w:val="clear" w:color="auto" w:fill="FFFFFF"/>
      </w:pPr>
      <w:r w:rsidRPr="00221377">
        <w:t>9</w:t>
      </w:r>
      <w:r w:rsidRPr="00221377">
        <w:rPr>
          <w:b/>
        </w:rPr>
        <w:t xml:space="preserve">. Редкие и малораспространённые растения, выращиваемые в отделах УОУ (ассортимент и </w:t>
      </w:r>
      <w:proofErr w:type="gramStart"/>
      <w:r w:rsidRPr="00221377">
        <w:rPr>
          <w:b/>
        </w:rPr>
        <w:t xml:space="preserve">количество,   </w:t>
      </w:r>
      <w:proofErr w:type="gramEnd"/>
      <w:r w:rsidRPr="00221377">
        <w:rPr>
          <w:b/>
        </w:rPr>
        <w:t xml:space="preserve">  в     банк     данных     «Зеленая     копилка»     для    регионального обмена растениями)</w:t>
      </w:r>
      <w:r w:rsidRPr="00221377">
        <w:t xml:space="preserve"> ____________________________________________________________________________________________________________________________________________</w:t>
      </w:r>
    </w:p>
    <w:p w:rsidR="00782DAA" w:rsidRPr="00221377" w:rsidRDefault="00782DAA" w:rsidP="00782DAA">
      <w:pPr>
        <w:shd w:val="clear" w:color="auto" w:fill="FFFFFF"/>
      </w:pPr>
      <w:r w:rsidRPr="00221377">
        <w:t>10. Участие в номинациях конкурса Выставки (</w:t>
      </w:r>
      <w:r w:rsidRPr="00221377">
        <w:rPr>
          <w:i/>
        </w:rPr>
        <w:t>перечислить номинации</w:t>
      </w:r>
      <w:r w:rsidRPr="00221377">
        <w:t>) 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355" w:lineRule="exact"/>
      </w:pPr>
      <w:r w:rsidRPr="00221377">
        <w:t>11. Ф.И.О. (</w:t>
      </w:r>
      <w:r w:rsidRPr="00221377">
        <w:rPr>
          <w:i/>
        </w:rPr>
        <w:t>полностью</w:t>
      </w:r>
      <w:r w:rsidRPr="00221377">
        <w:t>) руководителя учреждения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355" w:lineRule="exact"/>
      </w:pPr>
      <w:r w:rsidRPr="00221377">
        <w:t>12. Ф.И.О. (</w:t>
      </w:r>
      <w:r w:rsidRPr="00221377">
        <w:rPr>
          <w:i/>
        </w:rPr>
        <w:t>полностью</w:t>
      </w:r>
      <w:r w:rsidRPr="00221377">
        <w:t>) заведующего УОУ _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13. Ф.И.О. (</w:t>
      </w:r>
      <w:r w:rsidRPr="00221377">
        <w:rPr>
          <w:i/>
        </w:rPr>
        <w:t>полностью</w:t>
      </w:r>
      <w:r w:rsidRPr="00221377">
        <w:t>) руководителя детского объединения ______________________________________________________________________</w:t>
      </w:r>
    </w:p>
    <w:p w:rsidR="00782DAA" w:rsidRPr="00221377" w:rsidRDefault="00782DAA" w:rsidP="00782DAA">
      <w:pPr>
        <w:tabs>
          <w:tab w:val="left" w:pos="142"/>
        </w:tabs>
        <w:spacing w:line="360" w:lineRule="auto"/>
      </w:pPr>
      <w:r w:rsidRPr="00221377">
        <w:t xml:space="preserve">14. Разрешение на </w:t>
      </w:r>
      <w:proofErr w:type="gramStart"/>
      <w:r w:rsidRPr="00221377">
        <w:t>публикацию  ДА</w:t>
      </w:r>
      <w:proofErr w:type="gramEnd"/>
      <w:r w:rsidRPr="00221377">
        <w:tab/>
        <w:t>НЕТ  (нужное подчеркнуть)</w:t>
      </w:r>
    </w:p>
    <w:p w:rsidR="00782DAA" w:rsidRPr="00221377" w:rsidRDefault="00782DAA" w:rsidP="00782DAA">
      <w:pPr>
        <w:tabs>
          <w:tab w:val="left" w:pos="142"/>
        </w:tabs>
        <w:spacing w:line="360" w:lineRule="auto"/>
      </w:pPr>
      <w:r w:rsidRPr="00221377">
        <w:t>15. Разрешение на дарение ДА</w:t>
      </w:r>
      <w:r w:rsidRPr="00221377">
        <w:tab/>
        <w:t>НЕТ (нужное подчеркнуть) или на передачу (указать кому) ______________________________________________________</w:t>
      </w:r>
    </w:p>
    <w:p w:rsidR="00782DAA" w:rsidRPr="00221377" w:rsidRDefault="00782DAA" w:rsidP="00782DAA">
      <w:pPr>
        <w:shd w:val="clear" w:color="auto" w:fill="FFFFFF"/>
        <w:spacing w:line="293" w:lineRule="exact"/>
      </w:pP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>Дата заполнения «__» _______2020год</w:t>
      </w:r>
    </w:p>
    <w:p w:rsidR="00782DAA" w:rsidRPr="00221377" w:rsidRDefault="00782DAA" w:rsidP="00782DAA">
      <w:pPr>
        <w:shd w:val="clear" w:color="auto" w:fill="FFFFFF"/>
        <w:spacing w:line="293" w:lineRule="exact"/>
      </w:pPr>
      <w:r w:rsidRPr="00221377">
        <w:t xml:space="preserve">Ф.И.О., должность </w:t>
      </w:r>
      <w:proofErr w:type="gramStart"/>
      <w:r w:rsidRPr="00221377">
        <w:t>лица</w:t>
      </w:r>
      <w:proofErr w:type="gramEnd"/>
      <w:r w:rsidRPr="00221377">
        <w:t xml:space="preserve"> заполнившего анкету-заявку _____________________________________________________________________</w:t>
      </w:r>
    </w:p>
    <w:p w:rsidR="00782DAA" w:rsidRPr="00221377" w:rsidRDefault="00782DAA" w:rsidP="00782DAA">
      <w:pPr>
        <w:shd w:val="clear" w:color="auto" w:fill="FFFFFF"/>
        <w:ind w:left="3730"/>
      </w:pPr>
      <w:r w:rsidRPr="00221377">
        <w:tab/>
      </w:r>
    </w:p>
    <w:p w:rsidR="00782DAA" w:rsidRPr="00221377" w:rsidRDefault="00782DAA" w:rsidP="00782DAA">
      <w:pPr>
        <w:pStyle w:val="a5"/>
        <w:shd w:val="clear" w:color="auto" w:fill="auto"/>
        <w:spacing w:after="0" w:line="312" w:lineRule="exact"/>
        <w:jc w:val="right"/>
        <w:rPr>
          <w:sz w:val="24"/>
          <w:szCs w:val="24"/>
        </w:rPr>
      </w:pPr>
    </w:p>
    <w:p w:rsidR="00782DAA" w:rsidRPr="00221377" w:rsidRDefault="00782DAA" w:rsidP="00782DAA">
      <w:pPr>
        <w:pStyle w:val="a5"/>
        <w:shd w:val="clear" w:color="auto" w:fill="auto"/>
        <w:spacing w:after="0" w:line="312" w:lineRule="exact"/>
        <w:jc w:val="right"/>
        <w:rPr>
          <w:sz w:val="24"/>
          <w:szCs w:val="24"/>
        </w:rPr>
      </w:pPr>
    </w:p>
    <w:p w:rsidR="005F27A7" w:rsidRPr="00221377" w:rsidRDefault="00FB788E" w:rsidP="00C9274A">
      <w:pPr>
        <w:shd w:val="clear" w:color="auto" w:fill="FFFFFF"/>
        <w:jc w:val="both"/>
      </w:pPr>
      <w:r w:rsidRPr="00221377">
        <w:t xml:space="preserve">                                           </w:t>
      </w:r>
    </w:p>
    <w:sectPr w:rsidR="005F27A7" w:rsidRPr="00221377" w:rsidSect="002D6DB5">
      <w:pgSz w:w="11906" w:h="16838"/>
      <w:pgMar w:top="1134" w:right="850" w:bottom="28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E3F46"/>
    <w:multiLevelType w:val="multilevel"/>
    <w:tmpl w:val="297004A6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687912"/>
    <w:multiLevelType w:val="hybridMultilevel"/>
    <w:tmpl w:val="96F25EC4"/>
    <w:lvl w:ilvl="0" w:tplc="6186F1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D42303"/>
    <w:multiLevelType w:val="multilevel"/>
    <w:tmpl w:val="DB201298"/>
    <w:lvl w:ilvl="0">
      <w:start w:val="2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1A062F"/>
    <w:multiLevelType w:val="multilevel"/>
    <w:tmpl w:val="D87EFA9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1EF6E14"/>
    <w:multiLevelType w:val="multilevel"/>
    <w:tmpl w:val="9E722C5E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06A5A9E"/>
    <w:multiLevelType w:val="hybridMultilevel"/>
    <w:tmpl w:val="89225C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7059C"/>
    <w:multiLevelType w:val="multilevel"/>
    <w:tmpl w:val="75EEBBE8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D2723CC"/>
    <w:multiLevelType w:val="hybridMultilevel"/>
    <w:tmpl w:val="20F49210"/>
    <w:lvl w:ilvl="0" w:tplc="D80CC46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FF6E81"/>
    <w:multiLevelType w:val="multilevel"/>
    <w:tmpl w:val="E828D6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4E2106EB"/>
    <w:multiLevelType w:val="hybridMultilevel"/>
    <w:tmpl w:val="228013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663B4"/>
    <w:multiLevelType w:val="multilevel"/>
    <w:tmpl w:val="6EA2B6F8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6E55A4E"/>
    <w:multiLevelType w:val="hybridMultilevel"/>
    <w:tmpl w:val="5F1E9342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BE1E3A"/>
    <w:multiLevelType w:val="multilevel"/>
    <w:tmpl w:val="786C27C6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2">
      <w:start w:val="2"/>
      <w:numFmt w:val="decimal"/>
      <w:lvlText w:val="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3">
      <w:start w:val="1"/>
      <w:numFmt w:val="decimal"/>
      <w:lvlText w:val="%4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"/>
      </w:rPr>
    </w:lvl>
    <w:lvl w:ilvl="4">
      <w:start w:val="7"/>
      <w:numFmt w:val="decimal"/>
      <w:lvlText w:val="%5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"/>
      </w:rPr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A017242"/>
    <w:multiLevelType w:val="hybridMultilevel"/>
    <w:tmpl w:val="A49CA534"/>
    <w:lvl w:ilvl="0" w:tplc="536CA71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E97A68"/>
    <w:multiLevelType w:val="multilevel"/>
    <w:tmpl w:val="76DEA43A"/>
    <w:lvl w:ilvl="0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8" w:hanging="2160"/>
      </w:pPr>
      <w:rPr>
        <w:rFonts w:hint="default"/>
      </w:rPr>
    </w:lvl>
  </w:abstractNum>
  <w:abstractNum w:abstractNumId="15" w15:restartNumberingAfterBreak="0">
    <w:nsid w:val="7CA76E17"/>
    <w:multiLevelType w:val="multilevel"/>
    <w:tmpl w:val="64045A5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6"/>
  </w:num>
  <w:num w:numId="6">
    <w:abstractNumId w:val="4"/>
  </w:num>
  <w:num w:numId="7">
    <w:abstractNumId w:val="15"/>
  </w:num>
  <w:num w:numId="8">
    <w:abstractNumId w:val="0"/>
  </w:num>
  <w:num w:numId="9">
    <w:abstractNumId w:val="10"/>
  </w:num>
  <w:num w:numId="10">
    <w:abstractNumId w:val="2"/>
  </w:num>
  <w:num w:numId="11">
    <w:abstractNumId w:val="12"/>
  </w:num>
  <w:num w:numId="12">
    <w:abstractNumId w:val="8"/>
  </w:num>
  <w:num w:numId="13">
    <w:abstractNumId w:val="9"/>
  </w:num>
  <w:num w:numId="14">
    <w:abstractNumId w:val="7"/>
  </w:num>
  <w:num w:numId="15">
    <w:abstractNumId w:val="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2"/>
  </w:compat>
  <w:rsids>
    <w:rsidRoot w:val="00D17C8B"/>
    <w:rsid w:val="000316E4"/>
    <w:rsid w:val="00033B46"/>
    <w:rsid w:val="00035311"/>
    <w:rsid w:val="0004608A"/>
    <w:rsid w:val="0005555C"/>
    <w:rsid w:val="00077311"/>
    <w:rsid w:val="0009343E"/>
    <w:rsid w:val="000A395E"/>
    <w:rsid w:val="000C01E7"/>
    <w:rsid w:val="000C1061"/>
    <w:rsid w:val="000C3519"/>
    <w:rsid w:val="000D3C71"/>
    <w:rsid w:val="000F28BB"/>
    <w:rsid w:val="001122EA"/>
    <w:rsid w:val="00124A60"/>
    <w:rsid w:val="001416F6"/>
    <w:rsid w:val="00180C86"/>
    <w:rsid w:val="0018234D"/>
    <w:rsid w:val="00185CC9"/>
    <w:rsid w:val="00194231"/>
    <w:rsid w:val="001B2C04"/>
    <w:rsid w:val="001B2E65"/>
    <w:rsid w:val="001B788B"/>
    <w:rsid w:val="001D11D5"/>
    <w:rsid w:val="001E2752"/>
    <w:rsid w:val="002165D6"/>
    <w:rsid w:val="00221377"/>
    <w:rsid w:val="00251647"/>
    <w:rsid w:val="00261CA1"/>
    <w:rsid w:val="00264234"/>
    <w:rsid w:val="00275E66"/>
    <w:rsid w:val="002909CB"/>
    <w:rsid w:val="002A28D5"/>
    <w:rsid w:val="002A2B7B"/>
    <w:rsid w:val="002C0284"/>
    <w:rsid w:val="002D6DB5"/>
    <w:rsid w:val="002F077B"/>
    <w:rsid w:val="0030143B"/>
    <w:rsid w:val="00303CCB"/>
    <w:rsid w:val="003065E9"/>
    <w:rsid w:val="0031516A"/>
    <w:rsid w:val="00352DFA"/>
    <w:rsid w:val="003577A0"/>
    <w:rsid w:val="0037259E"/>
    <w:rsid w:val="00374CFA"/>
    <w:rsid w:val="00376796"/>
    <w:rsid w:val="003B09B2"/>
    <w:rsid w:val="003B0EE8"/>
    <w:rsid w:val="003E44A3"/>
    <w:rsid w:val="00401536"/>
    <w:rsid w:val="00402F20"/>
    <w:rsid w:val="00412119"/>
    <w:rsid w:val="00436730"/>
    <w:rsid w:val="004451E9"/>
    <w:rsid w:val="00455168"/>
    <w:rsid w:val="004743A7"/>
    <w:rsid w:val="00480784"/>
    <w:rsid w:val="004A6FA9"/>
    <w:rsid w:val="004C1F13"/>
    <w:rsid w:val="004C7EB9"/>
    <w:rsid w:val="004D066F"/>
    <w:rsid w:val="004F2934"/>
    <w:rsid w:val="00501A43"/>
    <w:rsid w:val="00513A64"/>
    <w:rsid w:val="005353CD"/>
    <w:rsid w:val="005458B6"/>
    <w:rsid w:val="00554568"/>
    <w:rsid w:val="005639BB"/>
    <w:rsid w:val="00565612"/>
    <w:rsid w:val="005B09C5"/>
    <w:rsid w:val="005E1424"/>
    <w:rsid w:val="005F27A7"/>
    <w:rsid w:val="00600D2A"/>
    <w:rsid w:val="00612A17"/>
    <w:rsid w:val="006135A5"/>
    <w:rsid w:val="006835DC"/>
    <w:rsid w:val="0068683E"/>
    <w:rsid w:val="00693A28"/>
    <w:rsid w:val="006B2DD8"/>
    <w:rsid w:val="006B7278"/>
    <w:rsid w:val="006C2132"/>
    <w:rsid w:val="006F1865"/>
    <w:rsid w:val="007012FB"/>
    <w:rsid w:val="00710A79"/>
    <w:rsid w:val="00714367"/>
    <w:rsid w:val="00723F20"/>
    <w:rsid w:val="00775CF5"/>
    <w:rsid w:val="0078291F"/>
    <w:rsid w:val="00782DAA"/>
    <w:rsid w:val="00790929"/>
    <w:rsid w:val="007A744B"/>
    <w:rsid w:val="007B037A"/>
    <w:rsid w:val="007D5341"/>
    <w:rsid w:val="007D597D"/>
    <w:rsid w:val="007E7859"/>
    <w:rsid w:val="00802998"/>
    <w:rsid w:val="008155B7"/>
    <w:rsid w:val="00826AA6"/>
    <w:rsid w:val="00865E9A"/>
    <w:rsid w:val="00875842"/>
    <w:rsid w:val="008A160C"/>
    <w:rsid w:val="008B46AF"/>
    <w:rsid w:val="009159B4"/>
    <w:rsid w:val="00916E3B"/>
    <w:rsid w:val="0095300B"/>
    <w:rsid w:val="00955927"/>
    <w:rsid w:val="00970916"/>
    <w:rsid w:val="0099240A"/>
    <w:rsid w:val="009D6731"/>
    <w:rsid w:val="009D6785"/>
    <w:rsid w:val="009E39BE"/>
    <w:rsid w:val="009F2E47"/>
    <w:rsid w:val="00A03CAD"/>
    <w:rsid w:val="00A06CA3"/>
    <w:rsid w:val="00A1325A"/>
    <w:rsid w:val="00A21E7D"/>
    <w:rsid w:val="00A26C98"/>
    <w:rsid w:val="00A30AE1"/>
    <w:rsid w:val="00A50516"/>
    <w:rsid w:val="00A5292D"/>
    <w:rsid w:val="00A5464B"/>
    <w:rsid w:val="00A830DD"/>
    <w:rsid w:val="00A86DAC"/>
    <w:rsid w:val="00AB0ED6"/>
    <w:rsid w:val="00AB284B"/>
    <w:rsid w:val="00AD4EB9"/>
    <w:rsid w:val="00AE1187"/>
    <w:rsid w:val="00AF334C"/>
    <w:rsid w:val="00B16D8E"/>
    <w:rsid w:val="00B4535F"/>
    <w:rsid w:val="00B51725"/>
    <w:rsid w:val="00B74926"/>
    <w:rsid w:val="00B86E25"/>
    <w:rsid w:val="00BB7D1E"/>
    <w:rsid w:val="00BD5810"/>
    <w:rsid w:val="00C01264"/>
    <w:rsid w:val="00C10FEA"/>
    <w:rsid w:val="00C16B52"/>
    <w:rsid w:val="00C21D83"/>
    <w:rsid w:val="00C2522A"/>
    <w:rsid w:val="00C42D4C"/>
    <w:rsid w:val="00C74C9B"/>
    <w:rsid w:val="00C852C9"/>
    <w:rsid w:val="00C9274A"/>
    <w:rsid w:val="00C96734"/>
    <w:rsid w:val="00CA739C"/>
    <w:rsid w:val="00CB0BD5"/>
    <w:rsid w:val="00CC5115"/>
    <w:rsid w:val="00CE55C5"/>
    <w:rsid w:val="00CF2556"/>
    <w:rsid w:val="00CF6C87"/>
    <w:rsid w:val="00CF7745"/>
    <w:rsid w:val="00D17C8B"/>
    <w:rsid w:val="00D23616"/>
    <w:rsid w:val="00D25986"/>
    <w:rsid w:val="00D551C4"/>
    <w:rsid w:val="00D60157"/>
    <w:rsid w:val="00D64C9A"/>
    <w:rsid w:val="00D72434"/>
    <w:rsid w:val="00D83427"/>
    <w:rsid w:val="00DB37F2"/>
    <w:rsid w:val="00DC0B22"/>
    <w:rsid w:val="00DC0FE8"/>
    <w:rsid w:val="00DC314B"/>
    <w:rsid w:val="00DE3BEF"/>
    <w:rsid w:val="00DE4EFF"/>
    <w:rsid w:val="00DE7291"/>
    <w:rsid w:val="00DF6325"/>
    <w:rsid w:val="00DF761D"/>
    <w:rsid w:val="00E039AA"/>
    <w:rsid w:val="00E16C1B"/>
    <w:rsid w:val="00E63C66"/>
    <w:rsid w:val="00E81191"/>
    <w:rsid w:val="00E8674D"/>
    <w:rsid w:val="00E95020"/>
    <w:rsid w:val="00ED5E50"/>
    <w:rsid w:val="00EF7EFE"/>
    <w:rsid w:val="00F03CD1"/>
    <w:rsid w:val="00F06CD1"/>
    <w:rsid w:val="00F225F9"/>
    <w:rsid w:val="00F22A51"/>
    <w:rsid w:val="00F27EDE"/>
    <w:rsid w:val="00F32846"/>
    <w:rsid w:val="00F3524C"/>
    <w:rsid w:val="00F40CFD"/>
    <w:rsid w:val="00F5486C"/>
    <w:rsid w:val="00F6159A"/>
    <w:rsid w:val="00F90945"/>
    <w:rsid w:val="00F9721D"/>
    <w:rsid w:val="00FA2DC3"/>
    <w:rsid w:val="00FB788E"/>
    <w:rsid w:val="00FF2A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165BD"/>
  <w15:docId w15:val="{1132687B-4312-4CF5-84FF-802F3DCD1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C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7C8B"/>
    <w:pPr>
      <w:ind w:left="720"/>
      <w:contextualSpacing/>
    </w:pPr>
  </w:style>
  <w:style w:type="table" w:styleId="a4">
    <w:name w:val="Table Grid"/>
    <w:basedOn w:val="a1"/>
    <w:uiPriority w:val="59"/>
    <w:rsid w:val="002D6D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">
    <w:name w:val="Основной текст Знак1"/>
    <w:link w:val="a5"/>
    <w:uiPriority w:val="99"/>
    <w:rsid w:val="00FB788E"/>
    <w:rPr>
      <w:sz w:val="26"/>
      <w:szCs w:val="26"/>
      <w:shd w:val="clear" w:color="auto" w:fill="FFFFFF"/>
    </w:rPr>
  </w:style>
  <w:style w:type="paragraph" w:styleId="a5">
    <w:name w:val="Body Text"/>
    <w:basedOn w:val="a"/>
    <w:link w:val="1"/>
    <w:uiPriority w:val="99"/>
    <w:rsid w:val="00FB788E"/>
    <w:pPr>
      <w:shd w:val="clear" w:color="auto" w:fill="FFFFFF"/>
      <w:spacing w:after="480" w:line="240" w:lineRule="atLeast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character" w:customStyle="1" w:styleId="a6">
    <w:name w:val="Основной текст Знак"/>
    <w:basedOn w:val="a0"/>
    <w:uiPriority w:val="99"/>
    <w:semiHidden/>
    <w:rsid w:val="00FB788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">
    <w:name w:val="Основной текст (2)_"/>
    <w:link w:val="20"/>
    <w:rsid w:val="00FB788E"/>
    <w:rPr>
      <w:i/>
      <w:iCs/>
      <w:sz w:val="26"/>
      <w:szCs w:val="26"/>
      <w:shd w:val="clear" w:color="auto" w:fill="FFFFFF"/>
    </w:rPr>
  </w:style>
  <w:style w:type="character" w:customStyle="1" w:styleId="21">
    <w:name w:val="Основной текст (2) + Не курсив"/>
    <w:basedOn w:val="2"/>
    <w:rsid w:val="00FB788E"/>
    <w:rPr>
      <w:i/>
      <w:iCs/>
      <w:sz w:val="26"/>
      <w:szCs w:val="26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FB788E"/>
    <w:pPr>
      <w:shd w:val="clear" w:color="auto" w:fill="FFFFFF"/>
      <w:spacing w:before="120" w:after="120" w:line="240" w:lineRule="atLeast"/>
      <w:ind w:firstLine="520"/>
      <w:jc w:val="both"/>
    </w:pPr>
    <w:rPr>
      <w:rFonts w:asciiTheme="minorHAnsi" w:eastAsiaTheme="minorHAnsi" w:hAnsiTheme="minorHAnsi" w:cstheme="minorBidi"/>
      <w:i/>
      <w:iCs/>
      <w:sz w:val="26"/>
      <w:szCs w:val="26"/>
      <w:lang w:eastAsia="en-US"/>
    </w:rPr>
  </w:style>
  <w:style w:type="character" w:customStyle="1" w:styleId="a7">
    <w:name w:val="Основной текст + Курсив"/>
    <w:rsid w:val="00FB788E"/>
    <w:rPr>
      <w:rFonts w:ascii="Times New Roman" w:hAnsi="Times New Roman" w:cs="Times New Roman"/>
      <w:i/>
      <w:iCs/>
      <w:spacing w:val="0"/>
      <w:sz w:val="27"/>
      <w:szCs w:val="27"/>
      <w:shd w:val="clear" w:color="auto" w:fill="FFFFFF"/>
    </w:rPr>
  </w:style>
  <w:style w:type="character" w:customStyle="1" w:styleId="22">
    <w:name w:val="Заголовок №2_"/>
    <w:link w:val="23"/>
    <w:rsid w:val="00FB788E"/>
    <w:rPr>
      <w:sz w:val="26"/>
      <w:szCs w:val="26"/>
      <w:shd w:val="clear" w:color="auto" w:fill="FFFFFF"/>
    </w:rPr>
  </w:style>
  <w:style w:type="character" w:customStyle="1" w:styleId="a8">
    <w:name w:val="Основной текст + Полужирный"/>
    <w:rsid w:val="00FB788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6"/>
      <w:szCs w:val="26"/>
      <w:shd w:val="clear" w:color="auto" w:fill="FFFFFF"/>
    </w:rPr>
  </w:style>
  <w:style w:type="paragraph" w:customStyle="1" w:styleId="8">
    <w:name w:val="Основной текст8"/>
    <w:basedOn w:val="a"/>
    <w:rsid w:val="00FB788E"/>
    <w:pPr>
      <w:shd w:val="clear" w:color="auto" w:fill="FFFFFF"/>
      <w:spacing w:line="634" w:lineRule="exact"/>
      <w:ind w:hanging="240"/>
      <w:jc w:val="both"/>
    </w:pPr>
    <w:rPr>
      <w:color w:val="000000"/>
      <w:sz w:val="26"/>
      <w:szCs w:val="26"/>
      <w:lang w:val="ru"/>
    </w:rPr>
  </w:style>
  <w:style w:type="paragraph" w:customStyle="1" w:styleId="23">
    <w:name w:val="Заголовок №2"/>
    <w:basedOn w:val="a"/>
    <w:link w:val="22"/>
    <w:rsid w:val="00FB788E"/>
    <w:pPr>
      <w:shd w:val="clear" w:color="auto" w:fill="FFFFFF"/>
      <w:spacing w:after="300" w:line="322" w:lineRule="exact"/>
      <w:jc w:val="center"/>
      <w:outlineLvl w:val="1"/>
    </w:pPr>
    <w:rPr>
      <w:rFonts w:asciiTheme="minorHAnsi" w:eastAsiaTheme="minorHAnsi" w:hAnsiTheme="minorHAnsi" w:cstheme="minorBidi"/>
      <w:sz w:val="26"/>
      <w:szCs w:val="26"/>
      <w:lang w:eastAsia="en-US"/>
    </w:rPr>
  </w:style>
  <w:style w:type="character" w:customStyle="1" w:styleId="24">
    <w:name w:val="Основной текст2"/>
    <w:rsid w:val="00FB788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6"/>
      <w:szCs w:val="26"/>
      <w:u w:val="single"/>
      <w:shd w:val="clear" w:color="auto" w:fill="FFFFFF"/>
    </w:rPr>
  </w:style>
  <w:style w:type="character" w:customStyle="1" w:styleId="1pt">
    <w:name w:val="Основной текст + Интервал 1 pt"/>
    <w:rsid w:val="00FB788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6"/>
      <w:szCs w:val="26"/>
      <w:shd w:val="clear" w:color="auto" w:fill="FFFFFF"/>
    </w:rPr>
  </w:style>
  <w:style w:type="paragraph" w:customStyle="1" w:styleId="FirstParagraph">
    <w:name w:val="First Paragraph"/>
    <w:basedOn w:val="a5"/>
    <w:next w:val="a5"/>
    <w:qFormat/>
    <w:rsid w:val="009D6731"/>
    <w:pPr>
      <w:shd w:val="clear" w:color="auto" w:fill="auto"/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customStyle="1" w:styleId="Compact">
    <w:name w:val="Compact"/>
    <w:basedOn w:val="a5"/>
    <w:qFormat/>
    <w:rsid w:val="009D6731"/>
    <w:pPr>
      <w:shd w:val="clear" w:color="auto" w:fill="auto"/>
      <w:spacing w:before="36" w:after="36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412119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412119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F4353-2C8E-44A6-8899-24F86D2F5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8</Pages>
  <Words>3298</Words>
  <Characters>18803</Characters>
  <Application>Microsoft Office Word</Application>
  <DocSecurity>0</DocSecurity>
  <Lines>156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ена_Сергеевна</dc:creator>
  <cp:lastModifiedBy>Виктория</cp:lastModifiedBy>
  <cp:revision>76</cp:revision>
  <cp:lastPrinted>2020-09-10T09:43:00Z</cp:lastPrinted>
  <dcterms:created xsi:type="dcterms:W3CDTF">2016-09-16T05:30:00Z</dcterms:created>
  <dcterms:modified xsi:type="dcterms:W3CDTF">2020-09-10T09:56:00Z</dcterms:modified>
</cp:coreProperties>
</file>